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E6B382" w14:textId="1D2414D0" w:rsidR="00963977" w:rsidRPr="00963977" w:rsidRDefault="00963977" w:rsidP="00963977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963977">
        <w:rPr>
          <w:rFonts w:eastAsiaTheme="majorEastAsia" w:cstheme="majorBidi"/>
          <w:b/>
          <w:color w:val="642D08"/>
          <w:sz w:val="40"/>
          <w:szCs w:val="32"/>
        </w:rPr>
        <w:t>Упражнениe: For-</w:t>
      </w:r>
      <w:r w:rsidRPr="00963977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11AFB32A" w14:textId="2637D5D0" w:rsidR="00963977" w:rsidRPr="00963977" w:rsidRDefault="00963977" w:rsidP="00963977">
      <w:pPr>
        <w:jc w:val="center"/>
        <w:rPr>
          <w:lang w:val="bg-BG"/>
        </w:rPr>
      </w:pPr>
      <w:r w:rsidRPr="00963977">
        <w:rPr>
          <w:lang w:val="bg-BG"/>
        </w:rPr>
        <w:t xml:space="preserve">Тествайте решенията си в </w:t>
      </w:r>
      <w:r w:rsidRPr="00963977">
        <w:t>Judge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>системата</w:t>
      </w:r>
      <w:r w:rsidRPr="00E31C2E">
        <w:rPr>
          <w:lang w:val="bg-BG"/>
        </w:rPr>
        <w:t xml:space="preserve">: </w:t>
      </w:r>
      <w:hyperlink r:id="rId8" w:history="1">
        <w:r w:rsidR="00B200A7" w:rsidRPr="00B200A7">
          <w:rPr>
            <w:rStyle w:val="Hyperlink"/>
            <w:lang w:val="bg-BG"/>
          </w:rPr>
          <w:t>https://judge.softuni.org/Contests/3362/For-Loop-Exercise</w:t>
        </w:r>
      </w:hyperlink>
    </w:p>
    <w:p w14:paraId="1C790FDA" w14:textId="77777777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 xml:space="preserve">Числа до </w:t>
      </w:r>
      <w:r w:rsidRPr="00963977">
        <w:t xml:space="preserve">1000, </w:t>
      </w:r>
      <w:r w:rsidRPr="00963977">
        <w:rPr>
          <w:lang w:val="bg-BG"/>
        </w:rPr>
        <w:t xml:space="preserve">завършващи на </w:t>
      </w:r>
      <w:r w:rsidRPr="00963977">
        <w:t>7</w:t>
      </w:r>
    </w:p>
    <w:p w14:paraId="6B61DD82" w14:textId="471A2B1A" w:rsidR="00963977" w:rsidRPr="00963977" w:rsidRDefault="00963977" w:rsidP="00963977">
      <w:pPr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ято отпечатва числата в диапазона</w:t>
      </w:r>
      <w:r w:rsidR="001B49AD">
        <w:rPr>
          <w:b/>
          <w:lang w:val="bg-BG"/>
        </w:rPr>
        <w:t xml:space="preserve"> от 1 до 1000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ито </w:t>
      </w:r>
      <w:r w:rsidRPr="00963977">
        <w:rPr>
          <w:b/>
          <w:lang w:val="bg-BG"/>
        </w:rPr>
        <w:t xml:space="preserve">завършват на </w:t>
      </w:r>
      <w:r w:rsidRPr="00E31C2E">
        <w:rPr>
          <w:b/>
          <w:lang w:val="bg-BG"/>
        </w:rPr>
        <w:t>7</w:t>
      </w:r>
      <w:r w:rsidRPr="00E31C2E">
        <w:rPr>
          <w:lang w:val="bg-BG"/>
        </w:rPr>
        <w:t>.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63977" w:rsidRPr="00963977" w14:paraId="44C233FF" w14:textId="77777777" w:rsidTr="00030FD0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47BB0BA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83783A5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963977" w:rsidRPr="00963977" w14:paraId="68E5CD8E" w14:textId="77777777" w:rsidTr="00030FD0">
        <w:tc>
          <w:tcPr>
            <w:tcW w:w="1017" w:type="dxa"/>
            <w:vAlign w:val="center"/>
          </w:tcPr>
          <w:p w14:paraId="69519C6B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</w:rPr>
            </w:pPr>
            <w:r w:rsidRPr="00963977">
              <w:rPr>
                <w:rFonts w:ascii="Consolas" w:hAnsi="Consolas"/>
                <w:noProof/>
              </w:rPr>
              <w:t>(</w:t>
            </w:r>
            <w:r w:rsidRPr="00963977">
              <w:rPr>
                <w:rFonts w:ascii="Consolas" w:hAnsi="Consolas"/>
                <w:noProof/>
                <w:lang w:val="bg-BG"/>
              </w:rPr>
              <w:t>няма</w:t>
            </w:r>
            <w:r w:rsidRPr="0096397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7AEAAC74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7</w:t>
            </w:r>
          </w:p>
          <w:p w14:paraId="17E6DA73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17</w:t>
            </w:r>
          </w:p>
          <w:p w14:paraId="0E572E72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27</w:t>
            </w:r>
          </w:p>
          <w:p w14:paraId="419D7586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…</w:t>
            </w:r>
          </w:p>
          <w:p w14:paraId="50B272AA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</w:rPr>
            </w:pPr>
            <w:r w:rsidRPr="00963977">
              <w:rPr>
                <w:rFonts w:ascii="Consolas" w:hAnsi="Consolas"/>
                <w:noProof/>
              </w:rPr>
              <w:t>997</w:t>
            </w:r>
          </w:p>
        </w:tc>
      </w:tr>
    </w:tbl>
    <w:p w14:paraId="5A46CF03" w14:textId="471249EE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равен на сумата на останалите</w:t>
      </w:r>
    </w:p>
    <w:p w14:paraId="637A2561" w14:textId="4C7669E5" w:rsidR="001B49AD" w:rsidRDefault="00963977" w:rsidP="00963977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>,</w:t>
      </w:r>
      <w:r w:rsidR="007A0249">
        <w:t xml:space="preserve"> </w:t>
      </w:r>
      <w:bookmarkStart w:id="0" w:name="_GoBack"/>
      <w:bookmarkEnd w:id="0"/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33DA4F9F" w14:textId="4E30A160" w:rsidR="001B49AD" w:rsidRDefault="00963977" w:rsidP="001B49AD">
      <w:pPr>
        <w:pStyle w:val="ListParagraph"/>
        <w:numPr>
          <w:ilvl w:val="0"/>
          <w:numId w:val="9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 w:rsidR="001B49AD"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69807AD5" w14:textId="05A2241A" w:rsidR="00963977" w:rsidRPr="001B49AD" w:rsidRDefault="001B49AD" w:rsidP="001B49AD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Ако няма такъв елемент</w:t>
      </w:r>
      <w:r w:rsidR="00963977" w:rsidRPr="001B49AD">
        <w:rPr>
          <w:lang w:val="bg-BG"/>
        </w:rPr>
        <w:t xml:space="preserve"> печата </w:t>
      </w:r>
      <w:r w:rsidR="00963977" w:rsidRPr="001B49AD">
        <w:rPr>
          <w:noProof/>
          <w:lang w:val="bg-BG"/>
        </w:rPr>
        <w:t>"</w:t>
      </w:r>
      <w:r w:rsidR="00963977" w:rsidRPr="00963977">
        <w:rPr>
          <w:rStyle w:val="CodeChar"/>
        </w:rPr>
        <w:t>No</w:t>
      </w:r>
      <w:r w:rsidR="00963977"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="00963977" w:rsidRPr="001B49AD">
        <w:rPr>
          <w:noProof/>
          <w:lang w:val="bg-BG"/>
        </w:rPr>
        <w:t>"</w:t>
      </w:r>
      <w:r w:rsidR="00963977" w:rsidRPr="00963977">
        <w:rPr>
          <w:rStyle w:val="CodeChar"/>
        </w:rPr>
        <w:t>Diff</w:t>
      </w:r>
      <w:r w:rsidR="00963977" w:rsidRPr="001B49AD">
        <w:rPr>
          <w:rStyle w:val="CodeChar"/>
          <w:lang w:val="bg-BG"/>
        </w:rPr>
        <w:t xml:space="preserve"> = </w:t>
      </w:r>
      <w:r w:rsidR="00963977" w:rsidRPr="001B49AD">
        <w:rPr>
          <w:noProof/>
          <w:lang w:val="bg-BG"/>
        </w:rPr>
        <w:t xml:space="preserve">" </w:t>
      </w:r>
      <w:r w:rsidR="00963977" w:rsidRPr="001B49AD">
        <w:rPr>
          <w:lang w:val="bg-BG"/>
        </w:rPr>
        <w:t xml:space="preserve">+ </w:t>
      </w:r>
      <w:r w:rsidR="00963977" w:rsidRPr="001B49AD">
        <w:rPr>
          <w:b/>
          <w:lang w:val="bg-BG"/>
        </w:rPr>
        <w:t>разликата между най-големия елемент и сумата на останалите</w:t>
      </w:r>
      <w:r w:rsidR="00963977" w:rsidRPr="001B49AD">
        <w:rPr>
          <w:lang w:val="bg-BG"/>
        </w:rPr>
        <w:t xml:space="preserve"> </w:t>
      </w:r>
      <w:r w:rsidR="00963977" w:rsidRPr="001B49AD">
        <w:rPr>
          <w:noProof/>
          <w:lang w:val="bg-BG"/>
        </w:rPr>
        <w:t>(</w:t>
      </w:r>
      <w:r w:rsidR="00963977" w:rsidRPr="001B49AD">
        <w:rPr>
          <w:lang w:val="bg-BG"/>
        </w:rPr>
        <w:t>по абсолютна стойност)</w:t>
      </w:r>
    </w:p>
    <w:p w14:paraId="00F527EE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963977" w:rsidRPr="00963977" w14:paraId="0F9732EC" w14:textId="77777777" w:rsidTr="00030FD0">
        <w:tc>
          <w:tcPr>
            <w:tcW w:w="1138" w:type="dxa"/>
            <w:shd w:val="clear" w:color="auto" w:fill="D9D9D9" w:themeFill="background1" w:themeFillShade="D9"/>
          </w:tcPr>
          <w:p w14:paraId="5809942D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02865D77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77BC585F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коментари</w:t>
            </w:r>
          </w:p>
        </w:tc>
      </w:tr>
      <w:tr w:rsidR="00963977" w:rsidRPr="00963977" w14:paraId="40ABF699" w14:textId="77777777" w:rsidTr="00030FD0">
        <w:trPr>
          <w:trHeight w:val="20"/>
        </w:trPr>
        <w:tc>
          <w:tcPr>
            <w:tcW w:w="1138" w:type="dxa"/>
          </w:tcPr>
          <w:p w14:paraId="36893C4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7</w:t>
            </w:r>
          </w:p>
          <w:p w14:paraId="49D9967A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3B6EB2BE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4</w:t>
            </w:r>
          </w:p>
          <w:p w14:paraId="20CBF67F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4BBC26F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0C2F16B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2</w:t>
            </w:r>
          </w:p>
          <w:p w14:paraId="058632AF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</w:rPr>
              <w:t>12</w:t>
            </w:r>
          </w:p>
          <w:p w14:paraId="085327C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7929228D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Yes</w:t>
            </w:r>
          </w:p>
          <w:p w14:paraId="3A1F7CB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Sum = 12</w:t>
            </w:r>
          </w:p>
        </w:tc>
        <w:tc>
          <w:tcPr>
            <w:tcW w:w="3436" w:type="dxa"/>
          </w:tcPr>
          <w:p w14:paraId="64FFB412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3 + 4 + 1 + 2 + 1 + 1 = 12</w:t>
            </w:r>
          </w:p>
        </w:tc>
      </w:tr>
      <w:tr w:rsidR="00963977" w:rsidRPr="00963977" w14:paraId="2EFA9780" w14:textId="77777777" w:rsidTr="00030FD0">
        <w:trPr>
          <w:trHeight w:val="20"/>
        </w:trPr>
        <w:tc>
          <w:tcPr>
            <w:tcW w:w="1138" w:type="dxa"/>
          </w:tcPr>
          <w:p w14:paraId="2020202E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4</w:t>
            </w:r>
          </w:p>
          <w:p w14:paraId="0B7F3AF6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</w:rPr>
              <w:t>6</w:t>
            </w:r>
          </w:p>
          <w:p w14:paraId="2B05B65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15306885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2</w:t>
            </w:r>
          </w:p>
          <w:p w14:paraId="7D266C09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1501" w:type="dxa"/>
          </w:tcPr>
          <w:p w14:paraId="460B9E8A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Yes</w:t>
            </w:r>
          </w:p>
          <w:p w14:paraId="46CDE4FB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Sum = 6</w:t>
            </w:r>
          </w:p>
        </w:tc>
        <w:tc>
          <w:tcPr>
            <w:tcW w:w="3436" w:type="dxa"/>
          </w:tcPr>
          <w:p w14:paraId="63D64AA5" w14:textId="7EDDA47F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 xml:space="preserve">1 + 2 + 3 = </w:t>
            </w:r>
            <w:r w:rsidR="00A43BC0">
              <w:rPr>
                <w:rFonts w:ascii="Consolas" w:hAnsi="Consolas" w:cs="Consolas"/>
                <w:noProof/>
              </w:rPr>
              <w:t>6</w:t>
            </w:r>
          </w:p>
        </w:tc>
      </w:tr>
      <w:tr w:rsidR="00963977" w:rsidRPr="00963977" w14:paraId="4AC3883A" w14:textId="77777777" w:rsidTr="00030FD0">
        <w:trPr>
          <w:trHeight w:val="20"/>
        </w:trPr>
        <w:tc>
          <w:tcPr>
            <w:tcW w:w="1138" w:type="dxa"/>
          </w:tcPr>
          <w:p w14:paraId="5E92D12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416DD1B4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2D12C3C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43EC8307" w14:textId="77777777" w:rsidR="00963977" w:rsidRPr="001B49AD" w:rsidRDefault="00963977" w:rsidP="00030FD0">
            <w:pPr>
              <w:spacing w:before="0" w:after="0"/>
              <w:rPr>
                <w:rFonts w:ascii="Consolas" w:hAnsi="Consolas" w:cs="Consolas"/>
                <w:b/>
                <w:bCs/>
                <w:noProof/>
              </w:rPr>
            </w:pPr>
            <w:r w:rsidRPr="001B49AD">
              <w:rPr>
                <w:rFonts w:ascii="Consolas" w:hAnsi="Consolas" w:cs="Consolas"/>
                <w:b/>
                <w:bCs/>
                <w:noProof/>
              </w:rPr>
              <w:t>10</w:t>
            </w:r>
          </w:p>
        </w:tc>
        <w:tc>
          <w:tcPr>
            <w:tcW w:w="1501" w:type="dxa"/>
          </w:tcPr>
          <w:p w14:paraId="636B7B0F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No</w:t>
            </w:r>
          </w:p>
          <w:p w14:paraId="2D5CCE49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Diff = 8</w:t>
            </w:r>
          </w:p>
        </w:tc>
        <w:tc>
          <w:tcPr>
            <w:tcW w:w="3436" w:type="dxa"/>
          </w:tcPr>
          <w:p w14:paraId="5C628635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|10 - (1 + 1)| = 8</w:t>
            </w:r>
          </w:p>
        </w:tc>
      </w:tr>
      <w:tr w:rsidR="00963977" w:rsidRPr="00963977" w14:paraId="1BCB7FD5" w14:textId="77777777" w:rsidTr="00030FD0">
        <w:trPr>
          <w:trHeight w:val="20"/>
        </w:trPr>
        <w:tc>
          <w:tcPr>
            <w:tcW w:w="1138" w:type="dxa"/>
          </w:tcPr>
          <w:p w14:paraId="4A4E0544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2E2CE6A2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5</w:t>
            </w:r>
          </w:p>
          <w:p w14:paraId="0B98A208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5</w:t>
            </w:r>
          </w:p>
          <w:p w14:paraId="798CC3D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28417B54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No</w:t>
            </w:r>
          </w:p>
          <w:p w14:paraId="7324FAC9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6CB5F6D7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 xml:space="preserve">|5 - (5 + 1)| = 1 </w:t>
            </w:r>
          </w:p>
        </w:tc>
      </w:tr>
      <w:tr w:rsidR="00963977" w:rsidRPr="00963977" w14:paraId="4731440E" w14:textId="77777777" w:rsidTr="00030FD0">
        <w:trPr>
          <w:trHeight w:val="20"/>
        </w:trPr>
        <w:tc>
          <w:tcPr>
            <w:tcW w:w="1138" w:type="dxa"/>
          </w:tcPr>
          <w:p w14:paraId="68F3CD3E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6C15AC92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168A5035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5333BBC6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lastRenderedPageBreak/>
              <w:t>1</w:t>
            </w:r>
          </w:p>
        </w:tc>
        <w:tc>
          <w:tcPr>
            <w:tcW w:w="1501" w:type="dxa"/>
          </w:tcPr>
          <w:p w14:paraId="02B76F74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lastRenderedPageBreak/>
              <w:t>No</w:t>
            </w:r>
          </w:p>
          <w:p w14:paraId="523B646B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4B884E5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</w:tbl>
    <w:p w14:paraId="446D1B83" w14:textId="7C9A39CB" w:rsidR="00963977" w:rsidRPr="003370FD" w:rsidRDefault="00963977" w:rsidP="003370FD">
      <w:pPr>
        <w:rPr>
          <w:lang w:val="bg-BG"/>
        </w:rPr>
      </w:pPr>
    </w:p>
    <w:p w14:paraId="7DCA168B" w14:textId="77777777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Хистограма</w:t>
      </w:r>
    </w:p>
    <w:p w14:paraId="4CCFC224" w14:textId="77777777" w:rsidR="00963977" w:rsidRPr="00963977" w:rsidRDefault="00963977" w:rsidP="00963977">
      <w:pPr>
        <w:rPr>
          <w:lang w:val="bg-BG"/>
        </w:rPr>
      </w:pPr>
      <w:bookmarkStart w:id="1" w:name="_Hlk94096099"/>
      <w:r w:rsidRPr="00963977">
        <w:rPr>
          <w:lang w:val="bg-BG"/>
        </w:rPr>
        <w:t xml:space="preserve">Дадени са </w:t>
      </w:r>
      <w:r w:rsidRPr="00963977">
        <w:rPr>
          <w:rStyle w:val="CodeChar"/>
        </w:rPr>
        <w:t>n</w:t>
      </w:r>
      <w:r w:rsidRPr="00963977">
        <w:rPr>
          <w:noProof/>
        </w:rPr>
        <w:t> </w:t>
      </w:r>
      <w:r w:rsidRPr="00963977">
        <w:rPr>
          <w:b/>
          <w:lang w:val="bg-BG"/>
        </w:rPr>
        <w:t>цели числа</w:t>
      </w:r>
      <w:r w:rsidRPr="00963977">
        <w:rPr>
          <w:lang w:val="bg-BG"/>
        </w:rPr>
        <w:t xml:space="preserve"> в интервала </w:t>
      </w:r>
      <w:r w:rsidRPr="00E31C2E">
        <w:rPr>
          <w:lang w:val="bg-BG"/>
        </w:rPr>
        <w:t>[</w:t>
      </w:r>
      <w:r w:rsidRPr="00E31C2E">
        <w:rPr>
          <w:b/>
          <w:lang w:val="bg-BG"/>
        </w:rPr>
        <w:t>1</w:t>
      </w:r>
      <w:r w:rsidRPr="00E31C2E">
        <w:rPr>
          <w:lang w:val="bg-BG"/>
        </w:rPr>
        <w:t>…</w:t>
      </w:r>
      <w:r w:rsidRPr="00E31C2E">
        <w:rPr>
          <w:b/>
          <w:lang w:val="bg-BG"/>
        </w:rPr>
        <w:t>1000</w:t>
      </w:r>
      <w:r w:rsidRPr="00E31C2E">
        <w:rPr>
          <w:lang w:val="bg-BG"/>
        </w:rPr>
        <w:t xml:space="preserve">]. </w:t>
      </w:r>
      <w:r w:rsidRPr="00963977">
        <w:rPr>
          <w:lang w:val="bg-BG"/>
        </w:rPr>
        <w:t xml:space="preserve">От тях някакъв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под </w:t>
      </w:r>
      <w:r w:rsidRPr="00E31C2E">
        <w:rPr>
          <w:lang w:val="bg-BG"/>
        </w:rPr>
        <w:t xml:space="preserve">200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2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3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4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5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6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799 </w:t>
      </w:r>
      <w:r w:rsidRPr="00963977">
        <w:rPr>
          <w:lang w:val="bg-BG"/>
        </w:rPr>
        <w:t xml:space="preserve">и останал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процента са от </w:t>
      </w:r>
      <w:r w:rsidRPr="00E31C2E">
        <w:rPr>
          <w:lang w:val="bg-BG"/>
        </w:rPr>
        <w:t xml:space="preserve">800 </w:t>
      </w:r>
      <w:r w:rsidRPr="00963977">
        <w:rPr>
          <w:lang w:val="bg-BG"/>
        </w:rPr>
        <w:t>нагоре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изчислява и отпечатва процент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lang w:val="bg-BG"/>
        </w:rPr>
        <w:t>.</w:t>
      </w:r>
    </w:p>
    <w:p w14:paraId="5957AB6E" w14:textId="77777777" w:rsidR="00963977" w:rsidRPr="00963977" w:rsidRDefault="00963977" w:rsidP="00963977">
      <w:pPr>
        <w:rPr>
          <w:lang w:val="bg-BG"/>
        </w:rPr>
      </w:pPr>
      <w:r w:rsidRPr="00963977">
        <w:rPr>
          <w:b/>
          <w:lang w:val="bg-BG"/>
        </w:rPr>
        <w:t>Пример</w:t>
      </w:r>
      <w:r w:rsidRPr="00E31C2E">
        <w:rPr>
          <w:lang w:val="bg-BG"/>
        </w:rPr>
        <w:t xml:space="preserve">: </w:t>
      </w:r>
      <w:r w:rsidRPr="00963977">
        <w:rPr>
          <w:lang w:val="bg-BG"/>
        </w:rPr>
        <w:t xml:space="preserve">имаме </w:t>
      </w:r>
      <w:r w:rsidRPr="00963977">
        <w:t>n</w:t>
      </w:r>
      <w:r w:rsidRPr="00E31C2E">
        <w:rPr>
          <w:lang w:val="bg-BG"/>
        </w:rPr>
        <w:t xml:space="preserve"> = </w:t>
      </w:r>
      <w:r w:rsidRPr="00E31C2E">
        <w:rPr>
          <w:b/>
          <w:lang w:val="bg-BG"/>
        </w:rPr>
        <w:t>2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>числа</w:t>
      </w:r>
      <w:r w:rsidRPr="00E31C2E">
        <w:rPr>
          <w:lang w:val="bg-BG"/>
        </w:rPr>
        <w:t xml:space="preserve">: 53, 7, 56, 180, 450, 920, 12, 7, 150, 250, 680, 2, 600, 200, 800, 799, 199, 46, 128, 65. </w:t>
      </w:r>
      <w:r w:rsidRPr="00963977">
        <w:rPr>
          <w:lang w:val="bg-BG"/>
        </w:rPr>
        <w:t>Получаваме следното разпределение и визуализация</w:t>
      </w:r>
      <w:r w:rsidRPr="00E31C2E">
        <w:rPr>
          <w:lang w:val="bg-BG"/>
        </w:rPr>
        <w:t>:</w:t>
      </w:r>
    </w:p>
    <w:tbl>
      <w:tblPr>
        <w:tblStyle w:val="TableGrid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963977" w:rsidRPr="00963977" w14:paraId="7231AF67" w14:textId="77777777" w:rsidTr="00030FD0">
        <w:trPr>
          <w:jc w:val="center"/>
        </w:trPr>
        <w:tc>
          <w:tcPr>
            <w:tcW w:w="1380" w:type="dxa"/>
            <w:shd w:val="clear" w:color="auto" w:fill="D9D9D9"/>
          </w:tcPr>
          <w:bookmarkEnd w:id="1"/>
          <w:p w14:paraId="1358785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440CC81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39640BB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4E216522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963977" w:rsidRPr="00963977" w14:paraId="70255935" w14:textId="77777777" w:rsidTr="00030FD0">
        <w:trPr>
          <w:trHeight w:val="17"/>
          <w:jc w:val="center"/>
        </w:trPr>
        <w:tc>
          <w:tcPr>
            <w:tcW w:w="1380" w:type="dxa"/>
          </w:tcPr>
          <w:p w14:paraId="7722EB6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&lt; 200</w:t>
            </w:r>
          </w:p>
        </w:tc>
        <w:tc>
          <w:tcPr>
            <w:tcW w:w="4230" w:type="dxa"/>
          </w:tcPr>
          <w:p w14:paraId="11AD479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53, 7, 56, 180, 12, 7, 150, 2, 199, 46, 128, 65</w:t>
            </w:r>
          </w:p>
        </w:tc>
        <w:tc>
          <w:tcPr>
            <w:tcW w:w="1357" w:type="dxa"/>
          </w:tcPr>
          <w:p w14:paraId="3FA0A48E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2</w:t>
            </w:r>
          </w:p>
        </w:tc>
        <w:tc>
          <w:tcPr>
            <w:tcW w:w="2988" w:type="dxa"/>
          </w:tcPr>
          <w:p w14:paraId="10D5AB9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1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60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1CB59C10" w14:textId="77777777" w:rsidTr="00030FD0">
        <w:trPr>
          <w:trHeight w:val="17"/>
          <w:jc w:val="center"/>
        </w:trPr>
        <w:tc>
          <w:tcPr>
            <w:tcW w:w="1380" w:type="dxa"/>
          </w:tcPr>
          <w:p w14:paraId="63DC48C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00 … 399</w:t>
            </w:r>
          </w:p>
        </w:tc>
        <w:tc>
          <w:tcPr>
            <w:tcW w:w="4230" w:type="dxa"/>
          </w:tcPr>
          <w:p w14:paraId="14E0E45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250, 200</w:t>
            </w:r>
          </w:p>
        </w:tc>
        <w:tc>
          <w:tcPr>
            <w:tcW w:w="1357" w:type="dxa"/>
          </w:tcPr>
          <w:p w14:paraId="12A3D218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31BF8DF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0B2D95EC" w14:textId="77777777" w:rsidTr="00030FD0">
        <w:trPr>
          <w:trHeight w:val="17"/>
          <w:jc w:val="center"/>
        </w:trPr>
        <w:tc>
          <w:tcPr>
            <w:tcW w:w="1380" w:type="dxa"/>
          </w:tcPr>
          <w:p w14:paraId="7E30E42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400 … 599</w:t>
            </w:r>
          </w:p>
        </w:tc>
        <w:tc>
          <w:tcPr>
            <w:tcW w:w="4230" w:type="dxa"/>
          </w:tcPr>
          <w:p w14:paraId="34ADC44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450</w:t>
            </w:r>
          </w:p>
        </w:tc>
        <w:tc>
          <w:tcPr>
            <w:tcW w:w="1357" w:type="dxa"/>
          </w:tcPr>
          <w:p w14:paraId="094F8115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988" w:type="dxa"/>
          </w:tcPr>
          <w:p w14:paraId="4A17B95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3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5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66E3716A" w14:textId="77777777" w:rsidTr="00030FD0">
        <w:trPr>
          <w:trHeight w:val="17"/>
          <w:jc w:val="center"/>
        </w:trPr>
        <w:tc>
          <w:tcPr>
            <w:tcW w:w="1380" w:type="dxa"/>
          </w:tcPr>
          <w:p w14:paraId="6EDD405E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600 … 799</w:t>
            </w:r>
          </w:p>
        </w:tc>
        <w:tc>
          <w:tcPr>
            <w:tcW w:w="4230" w:type="dxa"/>
          </w:tcPr>
          <w:p w14:paraId="38FB5AD9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680, 600, 799</w:t>
            </w:r>
          </w:p>
        </w:tc>
        <w:tc>
          <w:tcPr>
            <w:tcW w:w="1357" w:type="dxa"/>
          </w:tcPr>
          <w:p w14:paraId="1DD904AF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2988" w:type="dxa"/>
          </w:tcPr>
          <w:p w14:paraId="29957CD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4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15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41178BD2" w14:textId="77777777" w:rsidTr="00030FD0">
        <w:trPr>
          <w:trHeight w:val="17"/>
          <w:jc w:val="center"/>
        </w:trPr>
        <w:tc>
          <w:tcPr>
            <w:tcW w:w="1380" w:type="dxa"/>
          </w:tcPr>
          <w:p w14:paraId="3E82CE8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≥ 800</w:t>
            </w:r>
          </w:p>
        </w:tc>
        <w:tc>
          <w:tcPr>
            <w:tcW w:w="4230" w:type="dxa"/>
          </w:tcPr>
          <w:p w14:paraId="3B398415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920, 800</w:t>
            </w:r>
          </w:p>
        </w:tc>
        <w:tc>
          <w:tcPr>
            <w:tcW w:w="1357" w:type="dxa"/>
          </w:tcPr>
          <w:p w14:paraId="288CE336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3FF5505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5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</w:tbl>
    <w:p w14:paraId="3F5BC0F2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Вход</w:t>
      </w:r>
    </w:p>
    <w:p w14:paraId="3E05CC98" w14:textId="77777777" w:rsidR="00963977" w:rsidRPr="00963977" w:rsidRDefault="00963977" w:rsidP="00963977">
      <w:pPr>
        <w:rPr>
          <w:lang w:val="bg-BG"/>
        </w:rPr>
      </w:pPr>
      <w:r w:rsidRPr="00963977">
        <w:rPr>
          <w:lang w:val="bg-BG"/>
        </w:rPr>
        <w:t xml:space="preserve">На първия ред от входа стои цялото число </w:t>
      </w:r>
      <w:r w:rsidRPr="00963977">
        <w:rPr>
          <w:rStyle w:val="CodeChar"/>
        </w:rPr>
        <w:t>n</w:t>
      </w:r>
      <w:r w:rsidRPr="00E31C2E">
        <w:rPr>
          <w:noProof/>
          <w:lang w:val="bg-BG"/>
        </w:rPr>
        <w:t xml:space="preserve"> (</w:t>
      </w:r>
      <w:r w:rsidRPr="00E31C2E">
        <w:rPr>
          <w:lang w:val="bg-BG"/>
        </w:rPr>
        <w:t xml:space="preserve">1 ≤ </w:t>
      </w:r>
      <w:r w:rsidRPr="00963977">
        <w:rPr>
          <w:rStyle w:val="CodeChar"/>
        </w:rPr>
        <w:t>n</w:t>
      </w:r>
      <w:r w:rsidRPr="00E31C2E">
        <w:rPr>
          <w:noProof/>
          <w:lang w:val="bg-BG"/>
        </w:rPr>
        <w:t xml:space="preserve"> </w:t>
      </w:r>
      <w:r w:rsidRPr="00E31C2E">
        <w:rPr>
          <w:lang w:val="bg-BG"/>
        </w:rPr>
        <w:t>≤ 1000</w:t>
      </w:r>
      <w:r w:rsidRPr="00E31C2E">
        <w:rPr>
          <w:noProof/>
          <w:lang w:val="bg-BG"/>
        </w:rPr>
        <w:t xml:space="preserve">) </w:t>
      </w:r>
      <w:r w:rsidRPr="00E31C2E">
        <w:rPr>
          <w:lang w:val="bg-BG"/>
        </w:rPr>
        <w:t xml:space="preserve">– </w:t>
      </w:r>
      <w:r w:rsidRPr="00963977">
        <w:rPr>
          <w:lang w:val="bg-BG"/>
        </w:rPr>
        <w:t>брой числ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На следващите </w:t>
      </w:r>
      <w:r w:rsidRPr="00963977">
        <w:rPr>
          <w:rStyle w:val="CodeChar"/>
        </w:rPr>
        <w:t>n</w:t>
      </w:r>
      <w:r w:rsidRPr="00E31C2E">
        <w:rPr>
          <w:noProof/>
          <w:lang w:val="bg-BG"/>
        </w:rPr>
        <w:t xml:space="preserve"> </w:t>
      </w:r>
      <w:r w:rsidRPr="00963977">
        <w:rPr>
          <w:b/>
          <w:lang w:val="bg-BG"/>
        </w:rPr>
        <w:t>реда</w:t>
      </w:r>
      <w:r w:rsidRPr="00963977">
        <w:rPr>
          <w:lang w:val="bg-BG"/>
        </w:rPr>
        <w:t xml:space="preserve"> стои </w:t>
      </w:r>
      <w:r w:rsidRPr="00963977">
        <w:rPr>
          <w:b/>
          <w:lang w:val="bg-BG"/>
        </w:rPr>
        <w:t>по едно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цяло число</w:t>
      </w:r>
      <w:r w:rsidRPr="00963977">
        <w:rPr>
          <w:lang w:val="bg-BG"/>
        </w:rPr>
        <w:t xml:space="preserve"> в интервала </w:t>
      </w:r>
      <w:r w:rsidRPr="00E31C2E">
        <w:rPr>
          <w:lang w:val="bg-BG"/>
        </w:rPr>
        <w:t>[</w:t>
      </w:r>
      <w:r w:rsidRPr="00E31C2E">
        <w:rPr>
          <w:b/>
          <w:lang w:val="bg-BG"/>
        </w:rPr>
        <w:t>1</w:t>
      </w:r>
      <w:r w:rsidRPr="00E31C2E">
        <w:rPr>
          <w:lang w:val="bg-BG"/>
        </w:rPr>
        <w:t>…</w:t>
      </w:r>
      <w:r w:rsidRPr="00E31C2E">
        <w:rPr>
          <w:b/>
          <w:lang w:val="bg-BG"/>
        </w:rPr>
        <w:t>1000</w:t>
      </w:r>
      <w:r w:rsidRPr="00E31C2E">
        <w:rPr>
          <w:lang w:val="bg-BG"/>
        </w:rPr>
        <w:t xml:space="preserve">] – </w:t>
      </w:r>
      <w:r w:rsidRPr="00963977">
        <w:rPr>
          <w:lang w:val="bg-BG"/>
        </w:rPr>
        <w:t>числата върху които да бъде изчислена хистограмата</w:t>
      </w:r>
      <w:r w:rsidRPr="00E31C2E">
        <w:rPr>
          <w:lang w:val="bg-BG"/>
        </w:rPr>
        <w:t>.</w:t>
      </w:r>
    </w:p>
    <w:p w14:paraId="7F86C466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Изход</w:t>
      </w:r>
    </w:p>
    <w:p w14:paraId="70296D72" w14:textId="77777777" w:rsidR="00963977" w:rsidRPr="00963977" w:rsidRDefault="00963977" w:rsidP="00963977">
      <w:pPr>
        <w:rPr>
          <w:lang w:val="bg-BG"/>
        </w:rPr>
      </w:pPr>
      <w:r w:rsidRPr="00963977">
        <w:rPr>
          <w:lang w:val="bg-BG"/>
        </w:rPr>
        <w:t xml:space="preserve">Да се отпечата на конзолата </w:t>
      </w:r>
      <w:r w:rsidRPr="00963977">
        <w:rPr>
          <w:b/>
          <w:lang w:val="bg-BG"/>
        </w:rPr>
        <w:t>хистограмата</w:t>
      </w:r>
      <w:r w:rsidRPr="00963977">
        <w:rPr>
          <w:lang w:val="bg-BG"/>
        </w:rPr>
        <w:t xml:space="preserve"> </w:t>
      </w:r>
      <w:r w:rsidRPr="00E31C2E">
        <w:rPr>
          <w:lang w:val="bg-BG"/>
        </w:rPr>
        <w:t xml:space="preserve">– </w:t>
      </w:r>
      <w:r w:rsidRPr="00E31C2E">
        <w:rPr>
          <w:b/>
          <w:lang w:val="bg-BG"/>
        </w:rPr>
        <w:t xml:space="preserve">5 </w:t>
      </w:r>
      <w:r w:rsidRPr="00963977">
        <w:rPr>
          <w:b/>
          <w:lang w:val="bg-BG"/>
        </w:rPr>
        <w:t>ред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всеки от които съдържа число между </w:t>
      </w:r>
      <w:r w:rsidRPr="00E31C2E">
        <w:rPr>
          <w:lang w:val="bg-BG"/>
        </w:rPr>
        <w:t xml:space="preserve">0% </w:t>
      </w:r>
      <w:r w:rsidRPr="00963977">
        <w:rPr>
          <w:lang w:val="bg-BG"/>
        </w:rPr>
        <w:t xml:space="preserve">и </w:t>
      </w:r>
      <w:r w:rsidRPr="00E31C2E">
        <w:rPr>
          <w:lang w:val="bg-BG"/>
        </w:rPr>
        <w:t xml:space="preserve">100%, </w:t>
      </w:r>
      <w:r w:rsidRPr="00963977">
        <w:rPr>
          <w:lang w:val="bg-BG"/>
        </w:rPr>
        <w:t>с точност две цифри след десетичната точк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lang w:val="bg-BG"/>
        </w:rPr>
        <w:t>25.00%, 66.67%, 57.14%.</w:t>
      </w:r>
    </w:p>
    <w:p w14:paraId="005899F1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963977" w:rsidRPr="00963977" w14:paraId="4C8933A1" w14:textId="77777777" w:rsidTr="00030FD0">
        <w:tc>
          <w:tcPr>
            <w:tcW w:w="751" w:type="dxa"/>
            <w:shd w:val="clear" w:color="auto" w:fill="D9D9D9"/>
          </w:tcPr>
          <w:p w14:paraId="621658D6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0E5B02FB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8E1500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9C87538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A45C57A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B5B4E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2E91A97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23AE00A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5AD7EF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91AD58C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57F410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EDF22C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C7052E8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2C296EB7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63977" w:rsidRPr="00963977" w14:paraId="5C4FC71E" w14:textId="77777777" w:rsidTr="00030FD0">
        <w:trPr>
          <w:trHeight w:val="17"/>
        </w:trPr>
        <w:tc>
          <w:tcPr>
            <w:tcW w:w="751" w:type="dxa"/>
          </w:tcPr>
          <w:p w14:paraId="468E7676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3</w:t>
            </w:r>
          </w:p>
          <w:p w14:paraId="626377F0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</w:t>
            </w:r>
          </w:p>
          <w:p w14:paraId="1CFD21AF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</w:t>
            </w:r>
          </w:p>
          <w:p w14:paraId="3601F4D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9</w:t>
            </w:r>
          </w:p>
          <w:p w14:paraId="041AB3C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0F6F7A5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66.67%</w:t>
            </w:r>
          </w:p>
          <w:p w14:paraId="42B5130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37A8C373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05ED19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309A89C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3A3A86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2880317D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4</w:t>
            </w:r>
          </w:p>
          <w:p w14:paraId="58F7597B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3</w:t>
            </w:r>
          </w:p>
          <w:p w14:paraId="2430B20E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</w:t>
            </w:r>
          </w:p>
          <w:p w14:paraId="7B2B8BEA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6</w:t>
            </w:r>
          </w:p>
          <w:p w14:paraId="50A37F20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9</w:t>
            </w:r>
          </w:p>
          <w:p w14:paraId="2B50D6D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574F361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75.00%</w:t>
            </w:r>
          </w:p>
          <w:p w14:paraId="14DA385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2AF44DC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8F15FB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0EF11D3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52FA698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6BAF0967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35089873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800</w:t>
            </w:r>
          </w:p>
          <w:p w14:paraId="25CD3A23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801</w:t>
            </w:r>
          </w:p>
          <w:p w14:paraId="4D3C19B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50</w:t>
            </w:r>
          </w:p>
          <w:p w14:paraId="15B2985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99</w:t>
            </w:r>
          </w:p>
          <w:p w14:paraId="7F8BBAF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399</w:t>
            </w:r>
          </w:p>
          <w:p w14:paraId="2E9082C1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99</w:t>
            </w:r>
          </w:p>
          <w:p w14:paraId="78F4E4AD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99</w:t>
            </w:r>
          </w:p>
          <w:p w14:paraId="65F5B463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1E16176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508C914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8.57%</w:t>
            </w:r>
          </w:p>
          <w:p w14:paraId="3BAF0A5E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52D985B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013ABD9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45881E3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11FC5EC8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9</w:t>
            </w:r>
          </w:p>
          <w:p w14:paraId="19CCD714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367</w:t>
            </w:r>
          </w:p>
          <w:p w14:paraId="6263EB7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</w:t>
            </w:r>
          </w:p>
          <w:p w14:paraId="2E4DF05B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00</w:t>
            </w:r>
          </w:p>
          <w:p w14:paraId="7F0A93A5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99</w:t>
            </w:r>
          </w:p>
          <w:p w14:paraId="53CF10CF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9</w:t>
            </w:r>
          </w:p>
          <w:p w14:paraId="49C4B66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333</w:t>
            </w:r>
          </w:p>
          <w:p w14:paraId="1A9597A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55</w:t>
            </w:r>
          </w:p>
          <w:p w14:paraId="77E6E70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11</w:t>
            </w:r>
          </w:p>
          <w:p w14:paraId="70392AA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9</w:t>
            </w:r>
          </w:p>
        </w:tc>
        <w:tc>
          <w:tcPr>
            <w:tcW w:w="1017" w:type="dxa"/>
          </w:tcPr>
          <w:p w14:paraId="5C26AE2C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52F4B5E9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10F3830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68F5DBFC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3B0540D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5395605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249D69C2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14</w:t>
            </w:r>
          </w:p>
          <w:p w14:paraId="45EEF8E4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3</w:t>
            </w:r>
          </w:p>
          <w:p w14:paraId="7BCF0C41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</w:t>
            </w:r>
          </w:p>
          <w:p w14:paraId="51161A1D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6</w:t>
            </w:r>
          </w:p>
          <w:p w14:paraId="57F4B82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80</w:t>
            </w:r>
          </w:p>
          <w:p w14:paraId="6249A66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450</w:t>
            </w:r>
          </w:p>
          <w:p w14:paraId="3E81AF6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20</w:t>
            </w:r>
          </w:p>
          <w:p w14:paraId="1032270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2</w:t>
            </w:r>
          </w:p>
          <w:p w14:paraId="6F0F3A7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</w:t>
            </w:r>
          </w:p>
          <w:p w14:paraId="3643A12E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50</w:t>
            </w:r>
          </w:p>
          <w:p w14:paraId="5B8B3E8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50</w:t>
            </w:r>
          </w:p>
          <w:p w14:paraId="07EB5CBA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680</w:t>
            </w:r>
          </w:p>
          <w:p w14:paraId="6B50F334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</w:t>
            </w:r>
          </w:p>
          <w:p w14:paraId="1B8F1578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600</w:t>
            </w:r>
          </w:p>
          <w:p w14:paraId="5B374E92" w14:textId="77777777" w:rsidR="00963977" w:rsidRPr="00963977" w:rsidRDefault="00963977" w:rsidP="00030FD0">
            <w:pPr>
              <w:spacing w:before="0" w:after="0"/>
            </w:pPr>
            <w:r w:rsidRPr="00963977">
              <w:t>200</w:t>
            </w:r>
          </w:p>
        </w:tc>
        <w:tc>
          <w:tcPr>
            <w:tcW w:w="1017" w:type="dxa"/>
          </w:tcPr>
          <w:p w14:paraId="73CE16CB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7.14%</w:t>
            </w:r>
          </w:p>
          <w:p w14:paraId="444D6F3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69AF97F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7.14%</w:t>
            </w:r>
          </w:p>
          <w:p w14:paraId="1065F7E3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32E37D6F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7.14%</w:t>
            </w:r>
          </w:p>
        </w:tc>
      </w:tr>
    </w:tbl>
    <w:p w14:paraId="1E7333DC" w14:textId="77777777" w:rsidR="001B49AD" w:rsidRPr="00753B60" w:rsidRDefault="001B49AD" w:rsidP="001B49AD">
      <w:pPr>
        <w:pStyle w:val="Heading2"/>
        <w:numPr>
          <w:ilvl w:val="0"/>
          <w:numId w:val="2"/>
        </w:numPr>
        <w:tabs>
          <w:tab w:val="left" w:pos="540"/>
        </w:tabs>
        <w:rPr>
          <w:lang w:val="bg-BG"/>
        </w:rPr>
      </w:pPr>
      <w:bookmarkStart w:id="2" w:name="_Hlk94096120"/>
      <w:r w:rsidRPr="00753B60">
        <w:rPr>
          <w:lang w:val="bg-BG"/>
        </w:rPr>
        <w:t xml:space="preserve">Умната Лили </w:t>
      </w:r>
    </w:p>
    <w:p w14:paraId="1E7BD0A0" w14:textId="77777777" w:rsidR="001B49AD" w:rsidRDefault="001B49AD" w:rsidP="001B49AD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41D584B6" w14:textId="20881214" w:rsidR="001B49AD" w:rsidRDefault="001B49AD" w:rsidP="001B49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1B49AD">
        <w:rPr>
          <w:lang w:val="bg-BG"/>
        </w:rPr>
        <w:lastRenderedPageBreak/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34CD5B26" w14:textId="77777777" w:rsidR="001B49AD" w:rsidRDefault="001B49AD" w:rsidP="001B49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44993CE3" w14:textId="1F2A4CB4" w:rsidR="001B49AD" w:rsidRPr="001B49AD" w:rsidRDefault="001B49AD" w:rsidP="001B49AD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>10.00 лв</w:t>
      </w:r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45C1B29F" w14:textId="77777777" w:rsidR="001B49AD" w:rsidRPr="00753B60" w:rsidRDefault="001B49AD" w:rsidP="001B49AD">
      <w:pPr>
        <w:pStyle w:val="Heading3"/>
        <w:rPr>
          <w:lang w:val="bg-BG"/>
        </w:rPr>
      </w:pPr>
      <w:r w:rsidRPr="00753B60">
        <w:rPr>
          <w:lang w:val="bg-BG"/>
        </w:rPr>
        <w:t>Вход</w:t>
      </w:r>
    </w:p>
    <w:p w14:paraId="32EE55A7" w14:textId="77777777" w:rsidR="001B49AD" w:rsidRPr="00753B60" w:rsidRDefault="001B49AD" w:rsidP="001B49AD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7C58C3FA" w14:textId="77777777" w:rsidR="001B49AD" w:rsidRPr="00753B60" w:rsidRDefault="001B49AD" w:rsidP="001B49AD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746345A1" w14:textId="77777777" w:rsidR="001B49AD" w:rsidRPr="00753B60" w:rsidRDefault="001B49AD" w:rsidP="001B49AD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1F731C6A" w14:textId="77777777" w:rsidR="001B49AD" w:rsidRPr="00753B60" w:rsidRDefault="001B49AD" w:rsidP="001B49AD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1E15C9C7" w14:textId="77777777" w:rsidR="001B49AD" w:rsidRPr="00753B60" w:rsidRDefault="001B49AD" w:rsidP="001B49AD">
      <w:pPr>
        <w:pStyle w:val="Heading3"/>
        <w:rPr>
          <w:lang w:val="bg-BG"/>
        </w:rPr>
      </w:pPr>
      <w:r w:rsidRPr="00753B60">
        <w:rPr>
          <w:lang w:val="bg-BG"/>
        </w:rPr>
        <w:t>Изход</w:t>
      </w:r>
    </w:p>
    <w:p w14:paraId="44EAA4C5" w14:textId="77777777" w:rsidR="001B49AD" w:rsidRPr="00753B60" w:rsidRDefault="001B49AD" w:rsidP="001B49AD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78BFEC5C" w14:textId="77777777" w:rsidR="001B49AD" w:rsidRPr="00753B60" w:rsidRDefault="001B49AD" w:rsidP="001B49AD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75DB7A9B" w14:textId="146CBE8F" w:rsidR="001B49AD" w:rsidRPr="00753B60" w:rsidRDefault="002C262C" w:rsidP="001B49AD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b/>
          <w:lang w:val="bg-BG"/>
        </w:rPr>
        <w:t>"</w:t>
      </w:r>
      <w:r w:rsidR="001B49AD" w:rsidRPr="00753B60">
        <w:rPr>
          <w:rStyle w:val="CodeChar"/>
        </w:rPr>
        <w:t>Yes</w:t>
      </w:r>
      <w:r w:rsidR="001B49AD" w:rsidRPr="00F06E97">
        <w:rPr>
          <w:rStyle w:val="CodeChar"/>
          <w:lang w:val="bg-BG"/>
        </w:rPr>
        <w:t>! {</w:t>
      </w:r>
      <w:r w:rsidR="001B49AD" w:rsidRPr="00753B60">
        <w:rPr>
          <w:rStyle w:val="CodeChar"/>
        </w:rPr>
        <w:t>N</w:t>
      </w:r>
      <w:r w:rsidR="001B49AD"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="001B49AD" w:rsidRPr="00F06E97">
        <w:rPr>
          <w:lang w:val="bg-BG"/>
        </w:rPr>
        <w:t xml:space="preserve"> - </w:t>
      </w:r>
      <w:r w:rsidR="001B49AD" w:rsidRPr="00753B60">
        <w:rPr>
          <w:lang w:val="bg-BG"/>
        </w:rPr>
        <w:t xml:space="preserve">където </w:t>
      </w:r>
      <w:r w:rsidR="001B49AD" w:rsidRPr="00753B60">
        <w:rPr>
          <w:b/>
        </w:rPr>
        <w:t>N</w:t>
      </w:r>
      <w:r w:rsidR="001B49AD" w:rsidRPr="00F06E97">
        <w:rPr>
          <w:b/>
          <w:lang w:val="bg-BG"/>
        </w:rPr>
        <w:t xml:space="preserve"> </w:t>
      </w:r>
      <w:r w:rsidR="001B49AD" w:rsidRPr="00753B60">
        <w:rPr>
          <w:lang w:val="bg-BG"/>
        </w:rPr>
        <w:t>е остатъка пари след покупката</w:t>
      </w:r>
    </w:p>
    <w:p w14:paraId="7FFB8FCE" w14:textId="77777777" w:rsidR="001B49AD" w:rsidRPr="00753B60" w:rsidRDefault="001B49AD" w:rsidP="001B49AD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70C8C9A5" w14:textId="4F0881EA" w:rsidR="001B49AD" w:rsidRPr="00753B60" w:rsidRDefault="002C262C" w:rsidP="001B49AD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="001B49AD" w:rsidRPr="00753B60">
        <w:rPr>
          <w:rFonts w:ascii="Consolas" w:hAnsi="Consolas" w:cs="Consolas"/>
          <w:b/>
          <w:noProof/>
        </w:rPr>
        <w:t>No</w:t>
      </w:r>
      <w:r w:rsidR="001B49AD" w:rsidRPr="00F06E97">
        <w:rPr>
          <w:rFonts w:ascii="Consolas" w:hAnsi="Consolas" w:cs="Consolas"/>
          <w:b/>
          <w:noProof/>
          <w:lang w:val="bg-BG"/>
        </w:rPr>
        <w:t>! {</w:t>
      </w:r>
      <w:r w:rsidR="001B49AD" w:rsidRPr="00753B60">
        <w:rPr>
          <w:rFonts w:ascii="Consolas" w:hAnsi="Consolas" w:cs="Consolas"/>
          <w:b/>
          <w:lang w:val="bg-BG"/>
        </w:rPr>
        <w:t>М</w:t>
      </w:r>
      <w:r w:rsidR="001B49AD"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="001B49AD" w:rsidRPr="00F06E97">
        <w:rPr>
          <w:b/>
          <w:lang w:val="bg-BG"/>
        </w:rPr>
        <w:t xml:space="preserve"> </w:t>
      </w:r>
      <w:r w:rsidR="001B49AD" w:rsidRPr="00F06E97">
        <w:rPr>
          <w:lang w:val="bg-BG"/>
        </w:rPr>
        <w:t xml:space="preserve">- </w:t>
      </w:r>
      <w:r w:rsidR="001B49AD" w:rsidRPr="00753B60">
        <w:rPr>
          <w:lang w:val="bg-BG"/>
        </w:rPr>
        <w:t xml:space="preserve">където </w:t>
      </w:r>
      <w:r w:rsidR="001B49AD" w:rsidRPr="00753B60">
        <w:rPr>
          <w:b/>
        </w:rPr>
        <w:t>M</w:t>
      </w:r>
      <w:r w:rsidR="001B49AD" w:rsidRPr="00F06E97">
        <w:rPr>
          <w:b/>
          <w:lang w:val="bg-BG"/>
        </w:rPr>
        <w:t xml:space="preserve"> </w:t>
      </w:r>
      <w:r w:rsidR="001B49AD" w:rsidRPr="00753B60">
        <w:rPr>
          <w:lang w:val="bg-BG"/>
        </w:rPr>
        <w:t>е сумата</w:t>
      </w:r>
      <w:r w:rsidR="001B49AD" w:rsidRPr="00F06E97">
        <w:rPr>
          <w:lang w:val="bg-BG"/>
        </w:rPr>
        <w:t xml:space="preserve">, </w:t>
      </w:r>
      <w:r w:rsidR="001B49AD" w:rsidRPr="00753B60">
        <w:rPr>
          <w:lang w:val="bg-BG"/>
        </w:rPr>
        <w:t>която не достига</w:t>
      </w:r>
    </w:p>
    <w:p w14:paraId="61ECA9DD" w14:textId="77777777" w:rsidR="001B49AD" w:rsidRPr="002C262C" w:rsidRDefault="001B49AD" w:rsidP="002C262C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4F3D64EB" w14:textId="77777777" w:rsidR="001B49AD" w:rsidRPr="00753B60" w:rsidRDefault="001B49AD" w:rsidP="001B49AD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1B49AD" w:rsidRPr="00753B60" w14:paraId="673CBFA9" w14:textId="77777777" w:rsidTr="00030FD0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5558DA" w14:textId="77777777" w:rsidR="001B49AD" w:rsidRPr="00753B60" w:rsidRDefault="001B49AD" w:rsidP="00030FD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3E4FA1" w14:textId="77777777" w:rsidR="001B49AD" w:rsidRPr="00753B60" w:rsidRDefault="001B49AD" w:rsidP="00030FD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81A250" w14:textId="77777777" w:rsidR="001B49AD" w:rsidRPr="00753B60" w:rsidRDefault="001B49AD" w:rsidP="00030FD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1B49AD" w:rsidRPr="00F06E97" w14:paraId="2271ED64" w14:textId="77777777" w:rsidTr="00030FD0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1A61D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10</w:t>
            </w:r>
          </w:p>
          <w:p w14:paraId="0E9E79B5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70AFE00E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367FB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600BD" w14:textId="46E81FE9" w:rsidR="004951A8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1CEACE66" w14:textId="1A0F9213" w:rsidR="004951A8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="001B49AD"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="001B49AD"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1D28DB6E" w14:textId="53FC8D25" w:rsidR="001B49AD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5F30016" w14:textId="20E3408B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50029425" w14:textId="7DADA2BD" w:rsidR="004951A8" w:rsidRDefault="004951A8" w:rsidP="004951A8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CDAA30B" w14:textId="4AF77788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239349B4" w14:textId="6CB59AB5" w:rsidR="004951A8" w:rsidRDefault="004951A8" w:rsidP="004951A8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1455C2AE" w14:textId="3D59FD53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147458BA" w14:textId="5416E6C9" w:rsidR="004951A8" w:rsidRDefault="004951A8" w:rsidP="004951A8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63C6B3C" w14:textId="146697E7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096A7ABC" w14:textId="42E880A2" w:rsidR="004951A8" w:rsidRDefault="001B49AD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 w:rsidR="004951A8"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4944C3E0" w14:textId="6C9BAE07" w:rsidR="001B49AD" w:rsidRPr="004951A8" w:rsidRDefault="001B49AD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 w:rsidR="004951A8"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 w:rsidR="004951A8"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5F15AA2" w14:textId="53CC1987" w:rsidR="004951A8" w:rsidRDefault="001B49AD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 w:rsidR="004951A8"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6E1B371F" w14:textId="2B7020F4" w:rsidR="001B49AD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="001B49AD"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+ </w:t>
            </w:r>
            <w:r w:rsidR="001B49AD"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– </w:t>
            </w:r>
            <w:r w:rsidR="001B49AD"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= </w:t>
            </w:r>
            <w:r w:rsidR="001B49AD"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="001B49AD" w:rsidRPr="004951A8">
              <w:rPr>
                <w:rFonts w:eastAsia="Calibri" w:cs="Times New Roman"/>
                <w:b/>
                <w:lang w:val="bg-BG"/>
              </w:rPr>
              <w:t>лв</w:t>
            </w:r>
            <w:r w:rsidR="001B49AD" w:rsidRPr="004951A8">
              <w:rPr>
                <w:rFonts w:eastAsia="Calibri" w:cs="Times New Roman"/>
                <w:lang w:val="bg-BG"/>
              </w:rPr>
              <w:t>.</w:t>
            </w:r>
          </w:p>
          <w:p w14:paraId="49CB8DB1" w14:textId="77777777" w:rsidR="004951A8" w:rsidRDefault="001B49AD" w:rsidP="00030FD0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433C835A" w14:textId="77777777" w:rsid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="001B49AD"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="001B49AD"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="001B49AD"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251E9CCB" w14:textId="70CDEAB2" w:rsidR="001B49AD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</w:t>
            </w:r>
            <w:r w:rsidR="001B49AD"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= </w:t>
            </w:r>
            <w:r w:rsidR="001B49AD"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1B49AD" w:rsidRPr="00753B60" w14:paraId="2AAEDEE9" w14:textId="77777777" w:rsidTr="00030FD0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CE069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21</w:t>
            </w:r>
          </w:p>
          <w:p w14:paraId="0E29CFC6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7514982C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EC77F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91DC6" w14:textId="2B7FB961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 w:rsidR="0049002A">
              <w:rPr>
                <w:rFonts w:eastAsia="Calibri" w:cs="Times New Roman"/>
                <w:b/>
                <w:lang w:val="bg-BG"/>
              </w:rPr>
              <w:t xml:space="preserve"> 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634ED410" w14:textId="0CA370C2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 w:rsidR="0049002A"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 w:rsidR="0049002A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3BCEAA6B" w14:textId="0633189D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lastRenderedPageBreak/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 w:rsidR="0049002A"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61D8222F" w14:textId="7143EC97" w:rsidR="001B49AD" w:rsidRPr="0049002A" w:rsidRDefault="0049002A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="001B49AD"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="001B49AD"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="001B49AD" w:rsidRPr="0049002A">
              <w:rPr>
                <w:rFonts w:eastAsia="Calibri" w:cs="Times New Roman"/>
              </w:rPr>
              <w:t xml:space="preserve"> + </w:t>
            </w:r>
            <w:r w:rsidR="001B49AD"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="001B49AD" w:rsidRPr="0049002A">
              <w:rPr>
                <w:rFonts w:eastAsia="Calibri" w:cs="Times New Roman"/>
              </w:rPr>
              <w:t xml:space="preserve"> – </w:t>
            </w:r>
            <w:r w:rsidR="001B49AD"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="001B49AD" w:rsidRPr="0049002A">
              <w:rPr>
                <w:rFonts w:eastAsia="Calibri" w:cs="Times New Roman"/>
              </w:rPr>
              <w:t xml:space="preserve"> = </w:t>
            </w:r>
            <w:r w:rsidR="001B49AD" w:rsidRPr="001F7621">
              <w:rPr>
                <w:rFonts w:eastAsia="Calibri" w:cs="Times New Roman"/>
                <w:b/>
                <w:color w:val="00B050"/>
              </w:rPr>
              <w:t>573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="001B49AD" w:rsidRPr="0049002A">
              <w:rPr>
                <w:rFonts w:eastAsia="Calibri" w:cs="Times New Roman"/>
                <w:b/>
              </w:rPr>
              <w:t>лв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10B10A23" w14:textId="77777777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3BA4571E" w14:textId="68547F45" w:rsidR="001B49AD" w:rsidRPr="0049002A" w:rsidRDefault="0049002A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="001B49AD" w:rsidRPr="0049002A">
              <w:rPr>
                <w:rFonts w:eastAsia="Calibri" w:cs="Times New Roman"/>
                <w:lang w:val="bg-BG"/>
              </w:rPr>
              <w:t xml:space="preserve"> </w:t>
            </w:r>
            <w:r w:rsidR="001B49AD"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="001B49AD" w:rsidRPr="0049002A">
              <w:rPr>
                <w:rFonts w:eastAsia="Calibri" w:cs="Times New Roman"/>
              </w:rPr>
              <w:t xml:space="preserve"> = </w:t>
            </w:r>
            <w:r w:rsidR="001B49AD"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="001B49AD" w:rsidRPr="0049002A">
              <w:rPr>
                <w:rFonts w:eastAsia="Calibri" w:cs="Times New Roman"/>
                <w:b/>
              </w:rPr>
              <w:t>лв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  <w:bookmarkEnd w:id="2"/>
    </w:tbl>
    <w:p w14:paraId="0EAD03B0" w14:textId="77777777" w:rsidR="001B49AD" w:rsidRDefault="001B49AD" w:rsidP="001B49AD">
      <w:pPr>
        <w:pStyle w:val="Code"/>
        <w:rPr>
          <w:lang w:val="bg-BG"/>
        </w:rPr>
      </w:pPr>
    </w:p>
    <w:p w14:paraId="1E369582" w14:textId="02BFAF19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bookmarkStart w:id="3" w:name="_Hlk94096141"/>
      <w:r w:rsidRPr="00963977">
        <w:rPr>
          <w:lang w:val="bg-BG"/>
        </w:rPr>
        <w:t>Заплата</w:t>
      </w:r>
    </w:p>
    <w:p w14:paraId="2F1263EF" w14:textId="77777777" w:rsidR="00963977" w:rsidRPr="00963977" w:rsidRDefault="00963977" w:rsidP="00963977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които ги разсейват</w:t>
      </w:r>
      <w:r w:rsidRPr="0092426B">
        <w:rPr>
          <w:rStyle w:val="Strong"/>
          <w:b w:val="0"/>
          <w:lang w:val="bg-BG"/>
        </w:rPr>
        <w:t xml:space="preserve">.  </w:t>
      </w:r>
    </w:p>
    <w:p w14:paraId="165745ED" w14:textId="77777777" w:rsidR="00030FD0" w:rsidRDefault="00963977" w:rsidP="00963977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За да предотврати това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Strong"/>
          <w:b w:val="0"/>
          <w:lang w:val="bg-BG"/>
        </w:rPr>
        <w:t xml:space="preserve">. </w:t>
      </w:r>
    </w:p>
    <w:p w14:paraId="6F909B24" w14:textId="495181D9" w:rsidR="00963977" w:rsidRPr="00963977" w:rsidRDefault="00963977" w:rsidP="00963977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lang w:val="bg-BG"/>
        </w:rPr>
        <w:t xml:space="preserve">Според </w:t>
      </w:r>
      <w:r w:rsidR="00030FD0">
        <w:rPr>
          <w:rStyle w:val="Strong"/>
          <w:lang w:val="bg-BG"/>
        </w:rPr>
        <w:t>отворения сайт</w:t>
      </w:r>
      <w:r w:rsidRPr="00963977">
        <w:rPr>
          <w:rStyle w:val="Strong"/>
          <w:lang w:val="bg-BG"/>
        </w:rPr>
        <w:t xml:space="preserve"> </w:t>
      </w:r>
      <w:r w:rsidR="00030FD0">
        <w:rPr>
          <w:rStyle w:val="Strong"/>
          <w:lang w:val="bg-BG"/>
        </w:rPr>
        <w:t xml:space="preserve">в таба </w:t>
      </w:r>
      <w:r w:rsidRPr="00963977">
        <w:rPr>
          <w:rStyle w:val="Strong"/>
          <w:lang w:val="bg-BG"/>
        </w:rPr>
        <w:t xml:space="preserve">се налагат </w:t>
      </w:r>
      <w:r w:rsidR="00030FD0">
        <w:rPr>
          <w:rStyle w:val="Strong"/>
          <w:lang w:val="bg-BG"/>
        </w:rPr>
        <w:t>следните</w:t>
      </w:r>
      <w:r w:rsidRPr="00963977">
        <w:rPr>
          <w:rStyle w:val="Strong"/>
          <w:lang w:val="bg-BG"/>
        </w:rPr>
        <w:t xml:space="preserve"> глоби</w:t>
      </w:r>
      <w:r w:rsidRPr="00963977">
        <w:rPr>
          <w:rStyle w:val="Strong"/>
        </w:rPr>
        <w:t>:</w:t>
      </w:r>
    </w:p>
    <w:p w14:paraId="199CB3AF" w14:textId="77777777" w:rsidR="00963977" w:rsidRPr="00963977" w:rsidRDefault="00963977" w:rsidP="009639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rFonts w:ascii="Consolas" w:hAnsi="Consolas"/>
          <w:noProof/>
        </w:rPr>
        <w:t>Facebook</w:t>
      </w: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b w:val="0"/>
        </w:rPr>
        <w:t xml:space="preserve"> </w:t>
      </w:r>
      <w:r w:rsidRPr="00963977">
        <w:rPr>
          <w:rStyle w:val="Strong"/>
        </w:rPr>
        <w:t xml:space="preserve">-&gt; </w:t>
      </w:r>
      <w:r w:rsidRPr="00030FD0">
        <w:rPr>
          <w:rStyle w:val="Strong"/>
          <w:color w:val="92D050"/>
        </w:rPr>
        <w:t>1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2BA600F0" w14:textId="77777777" w:rsidR="00963977" w:rsidRPr="00963977" w:rsidRDefault="00963977" w:rsidP="009639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Instagram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7030A0"/>
        </w:rPr>
        <w:t>10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1A7ED227" w14:textId="77777777" w:rsidR="00963977" w:rsidRPr="00963977" w:rsidRDefault="00963977" w:rsidP="009639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Reddit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FFC000"/>
        </w:rPr>
        <w:t>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0E50E947" w14:textId="77777777" w:rsidR="00963977" w:rsidRPr="00963977" w:rsidRDefault="00963977" w:rsidP="00963977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51120ABB" w14:textId="77777777" w:rsidR="00963977" w:rsidRPr="00963977" w:rsidRDefault="00963977" w:rsidP="00963977">
      <w:pPr>
        <w:pStyle w:val="ListParagraph"/>
        <w:numPr>
          <w:ilvl w:val="0"/>
          <w:numId w:val="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3C327BC7" w14:textId="085D6A1B" w:rsidR="00963977" w:rsidRPr="00963977" w:rsidRDefault="00963977" w:rsidP="00963977">
      <w:pPr>
        <w:pStyle w:val="ListParagraph"/>
        <w:numPr>
          <w:ilvl w:val="0"/>
          <w:numId w:val="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 w:rsidR="00183936">
        <w:rPr>
          <w:b/>
          <w:lang w:val="bg-BG"/>
        </w:rPr>
        <w:t>5</w:t>
      </w:r>
      <w:r w:rsidRPr="00963977">
        <w:rPr>
          <w:b/>
        </w:rPr>
        <w:t>00...1500]</w:t>
      </w:r>
    </w:p>
    <w:p w14:paraId="77C364F2" w14:textId="56EF40D7" w:rsidR="00963977" w:rsidRDefault="00963977" w:rsidP="00963977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33975E3C" w14:textId="469F66B3" w:rsidR="00030FD0" w:rsidRPr="00963977" w:rsidRDefault="00030FD0" w:rsidP="00030FD0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0F662CFC" w14:textId="77777777" w:rsidR="00030FD0" w:rsidRPr="00030FD0" w:rsidRDefault="00963977" w:rsidP="00030FD0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rStyle w:val="Strong"/>
          <w:lang w:val="bg-BG"/>
        </w:rPr>
      </w:pPr>
      <w:r w:rsidRPr="00030FD0">
        <w:rPr>
          <w:rStyle w:val="Strong"/>
          <w:b w:val="0"/>
          <w:lang w:val="bg-BG"/>
        </w:rPr>
        <w:t>Ако по време на проверката заплатата стане</w:t>
      </w:r>
      <w:r w:rsidRPr="00030FD0">
        <w:rPr>
          <w:rStyle w:val="Strong"/>
          <w:lang w:val="bg-BG"/>
        </w:rPr>
        <w:t xml:space="preserve"> по-малка или равна на 0 лева</w:t>
      </w:r>
      <w:r w:rsidRPr="00030FD0">
        <w:rPr>
          <w:rStyle w:val="Strong"/>
          <w:b w:val="0"/>
          <w:lang w:val="bg-BG"/>
        </w:rPr>
        <w:t xml:space="preserve">, на конзолата се изписва </w:t>
      </w:r>
      <w:r w:rsidRPr="00030FD0">
        <w:rPr>
          <w:rStyle w:val="Strong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Strong"/>
          <w:b w:val="0"/>
          <w:lang w:val="bg-BG"/>
        </w:rPr>
        <w:t xml:space="preserve"> </w:t>
      </w:r>
    </w:p>
    <w:p w14:paraId="1E048816" w14:textId="23A1C097" w:rsidR="00963977" w:rsidRPr="00030FD0" w:rsidRDefault="00963977" w:rsidP="00030FD0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Strong"/>
          <w:b w:val="0"/>
          <w:lang w:val="bg-BG"/>
        </w:rPr>
        <w:t xml:space="preserve">В противен случай след проверката </w:t>
      </w:r>
      <w:r w:rsidRPr="00030FD0">
        <w:rPr>
          <w:rStyle w:val="Strong"/>
          <w:lang w:val="bg-BG"/>
        </w:rPr>
        <w:t xml:space="preserve">на конзолата се изписва остатъкът </w:t>
      </w:r>
      <w:r w:rsidRPr="00030FD0">
        <w:rPr>
          <w:rStyle w:val="Strong"/>
          <w:b w:val="0"/>
          <w:lang w:val="bg-BG"/>
        </w:rPr>
        <w:t xml:space="preserve">от заплатата </w:t>
      </w:r>
      <w:r w:rsidRPr="00030FD0">
        <w:rPr>
          <w:rStyle w:val="Strong"/>
          <w:b w:val="0"/>
          <w:noProof/>
          <w:lang w:val="bg-BG"/>
        </w:rPr>
        <w:t>(</w:t>
      </w:r>
      <w:r w:rsidRPr="00030FD0">
        <w:rPr>
          <w:rStyle w:val="Strong"/>
          <w:b w:val="0"/>
          <w:lang w:val="bg-BG"/>
        </w:rPr>
        <w:t xml:space="preserve">да се изпише </w:t>
      </w:r>
      <w:r w:rsidRPr="00030FD0">
        <w:rPr>
          <w:rStyle w:val="Strong"/>
          <w:lang w:val="bg-BG"/>
        </w:rPr>
        <w:t>като цяло число</w:t>
      </w:r>
      <w:r w:rsidRPr="00030FD0">
        <w:rPr>
          <w:rStyle w:val="Strong"/>
          <w:b w:val="0"/>
          <w:lang w:val="bg-BG"/>
        </w:rPr>
        <w:t>).</w:t>
      </w:r>
    </w:p>
    <w:p w14:paraId="2EE56453" w14:textId="77777777" w:rsidR="00963977" w:rsidRPr="00E4573E" w:rsidRDefault="00963977" w:rsidP="00963977">
      <w:pPr>
        <w:pStyle w:val="Heading3"/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5"/>
        <w:gridCol w:w="1800"/>
        <w:gridCol w:w="2292"/>
        <w:gridCol w:w="4998"/>
      </w:tblGrid>
      <w:tr w:rsidR="00963977" w:rsidRPr="00963977" w14:paraId="0ADBBA52" w14:textId="77777777" w:rsidTr="00E4573E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467DB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5102AE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6E0D86D" w14:textId="77777777" w:rsidR="00963977" w:rsidRPr="003240C3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63977" w:rsidRPr="00E31C2E" w14:paraId="64712615" w14:textId="77777777" w:rsidTr="00E4573E">
        <w:trPr>
          <w:trHeight w:val="2381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D2FEB" w14:textId="6FF35ACE" w:rsidR="00030FD0" w:rsidRPr="00030FD0" w:rsidRDefault="00963977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10</w:t>
            </w:r>
          </w:p>
          <w:p w14:paraId="65EF7430" w14:textId="67311682" w:rsidR="00030FD0" w:rsidRPr="00030FD0" w:rsidRDefault="00030FD0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27B5F3E3" w14:textId="61397934" w:rsid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2A4228D1" w14:textId="103B0736" w:rsidR="00030FD0" w:rsidRDefault="00030FD0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439066E1" w14:textId="5C1188E3" w:rsidR="00030FD0" w:rsidRPr="00030FD0" w:rsidRDefault="00030FD0" w:rsidP="00030FD0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3C5F36AB" w14:textId="77777777" w:rsidR="00030FD0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28FCEE96" w14:textId="77777777" w:rsidR="00030FD0" w:rsidRDefault="00030FD0" w:rsidP="00030FD0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58D7C6EA" w14:textId="4FBD373D" w:rsidR="00963977" w:rsidRPr="00030FD0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68F6DE2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5E55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B627E" w14:textId="77777777" w:rsidR="00963977" w:rsidRPr="00030FD0" w:rsidRDefault="00963977" w:rsidP="00030FD0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0D6E3E3D" w14:textId="35C5E8D0" w:rsidR="00963977" w:rsidRPr="00030FD0" w:rsidRDefault="00030FD0" w:rsidP="00030FD0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>Първоначалната з</w:t>
            </w:r>
            <w:r w:rsidR="00963977" w:rsidRPr="00030FD0">
              <w:rPr>
                <w:rFonts w:cstheme="minorHAnsi"/>
                <w:lang w:val="bg-BG"/>
              </w:rPr>
              <w:t>аплата е</w:t>
            </w:r>
            <w:r w:rsidRPr="00030FD0">
              <w:rPr>
                <w:rFonts w:cstheme="minorHAnsi"/>
                <w:lang w:val="bg-BG"/>
              </w:rPr>
              <w:t xml:space="preserve">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5956620E" w14:textId="53DDD7E0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="00030FD0" w:rsidRPr="00030FD0">
              <w:rPr>
                <w:rFonts w:eastAsia="Calibri" w:cstheme="minorHAnsi"/>
                <w:noProof/>
              </w:rPr>
              <w:t>Facebook</w:t>
            </w:r>
            <w:r w:rsidR="00030FD0">
              <w:rPr>
                <w:rFonts w:eastAsia="Calibri" w:cstheme="minorHAnsi"/>
                <w:noProof/>
              </w:rPr>
              <w:t xml:space="preserve"> </w:t>
            </w:r>
            <w:r w:rsidR="00030FD0"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61FCA041" w14:textId="268918A0" w:rsidR="00963977" w:rsidRPr="00030FD0" w:rsidRDefault="00963977" w:rsidP="00030FD0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="00030FD0" w:rsidRPr="00030FD0">
              <w:rPr>
                <w:rFonts w:eastAsia="Calibri" w:cstheme="minorHAnsi"/>
                <w:noProof/>
              </w:rPr>
              <w:t>Dev.bg</w:t>
            </w:r>
            <w:r w:rsidR="00030FD0" w:rsidRPr="00030FD0">
              <w:rPr>
                <w:rFonts w:cstheme="minorHAnsi"/>
                <w:lang w:val="bg-BG"/>
              </w:rPr>
              <w:t xml:space="preserve"> </w:t>
            </w:r>
            <w:r w:rsidR="00030FD0" w:rsidRPr="00030FD0">
              <w:rPr>
                <w:rFonts w:cstheme="minorHAnsi"/>
              </w:rPr>
              <w:t xml:space="preserve">-&gt; </w:t>
            </w:r>
            <w:r w:rsidR="00030FD0" w:rsidRPr="00030FD0">
              <w:rPr>
                <w:rFonts w:cstheme="minorHAnsi"/>
                <w:lang w:val="bg-BG"/>
              </w:rPr>
              <w:t>няма глоба</w:t>
            </w:r>
          </w:p>
          <w:p w14:paraId="339CD068" w14:textId="6C7712B7" w:rsidR="00963977" w:rsidRPr="00030FD0" w:rsidRDefault="00963977" w:rsidP="00030FD0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="00030FD0"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</w:t>
            </w:r>
            <w:r w:rsidR="00030FD0" w:rsidRPr="00030FD0">
              <w:rPr>
                <w:rFonts w:cstheme="minorHAnsi"/>
                <w:noProof/>
                <w:lang w:val="bg-BG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1F3E3C0" w14:textId="2F15DCC3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="00030FD0" w:rsidRPr="00030FD0">
              <w:rPr>
                <w:rFonts w:eastAsia="Calibri" w:cstheme="minorHAnsi"/>
                <w:noProof/>
              </w:rPr>
              <w:t>Facebook</w:t>
            </w:r>
            <w:r w:rsidR="00030FD0"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474F88B" w14:textId="74C2E19B" w:rsidR="00963977" w:rsidRPr="00030FD0" w:rsidRDefault="00963977" w:rsidP="00030FD0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="00030FD0" w:rsidRPr="00030FD0">
              <w:rPr>
                <w:rFonts w:eastAsia="Calibri" w:cstheme="minorHAnsi"/>
              </w:rPr>
              <w:t xml:space="preserve">Reddit </w:t>
            </w:r>
            <w:r w:rsidR="00030FD0"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366FC463" w14:textId="7355DD0F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="00030FD0" w:rsidRPr="00030FD0">
              <w:rPr>
                <w:rFonts w:eastAsia="Calibri" w:cstheme="minorHAnsi"/>
                <w:noProof/>
              </w:rPr>
              <w:t xml:space="preserve">Facebook </w:t>
            </w:r>
            <w:r w:rsid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8CDE646" w14:textId="400E7C10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="00030FD0" w:rsidRPr="00030FD0">
              <w:rPr>
                <w:rFonts w:eastAsia="Calibri" w:cstheme="minorHAnsi"/>
                <w:noProof/>
              </w:rPr>
              <w:t xml:space="preserve">Facebook </w:t>
            </w:r>
            <w:r w:rsid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0E08033E" w14:textId="22B486EF" w:rsidR="00963977" w:rsidRPr="0092426B" w:rsidRDefault="00963977" w:rsidP="00030FD0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="00030FD0"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963977" w:rsidRPr="00963977" w14:paraId="268BFCAD" w14:textId="77777777" w:rsidTr="00E4573E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CED52F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D558F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C212D4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5943D5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63977" w:rsidRPr="00963977" w14:paraId="67636B3A" w14:textId="77777777" w:rsidTr="00E4573E">
        <w:trPr>
          <w:trHeight w:val="1391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9387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56A7E8DF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029DA355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748FB21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47AF2D3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75FB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EDDAB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291AD73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05BE4620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6F94EC80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3F41D12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19950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bookmarkEnd w:id="3"/>
    <w:p w14:paraId="33A4169C" w14:textId="73802446" w:rsidR="00D431EC" w:rsidRPr="00D431EC" w:rsidRDefault="003240C3" w:rsidP="00C12888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t>6</w:t>
      </w:r>
      <w:r w:rsidRPr="00D736FF">
        <w:t>.</w:t>
      </w:r>
      <w:bookmarkStart w:id="4" w:name="_Hlk94096152"/>
      <w:r w:rsidR="00D431EC" w:rsidRPr="00D431EC">
        <w:rPr>
          <w:lang w:val="bg-BG"/>
        </w:rPr>
        <w:t xml:space="preserve"> Трекинг мания</w:t>
      </w:r>
    </w:p>
    <w:p w14:paraId="39041BD0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6DABDCCB" w14:textId="31C6F11B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lastRenderedPageBreak/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7542369A" w14:textId="7A22D7C2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0835B0A7" w14:textId="5B54F83C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0EC6B024" w14:textId="50F505E2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776014C4" w14:textId="2882847C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3C098C2E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5553869E" w14:textId="77777777" w:rsidR="00D431EC" w:rsidRPr="00D431EC" w:rsidRDefault="00D431EC" w:rsidP="00D431EC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Вход</w:t>
      </w:r>
    </w:p>
    <w:p w14:paraId="0060474D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089BF7AB" w14:textId="77777777" w:rsidR="00D431EC" w:rsidRPr="00D431EC" w:rsidRDefault="00D431EC" w:rsidP="00D431EC">
      <w:pPr>
        <w:pStyle w:val="ListParagraph"/>
        <w:numPr>
          <w:ilvl w:val="0"/>
          <w:numId w:val="21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6279126B" w14:textId="77777777" w:rsidR="00D431EC" w:rsidRPr="00D431EC" w:rsidRDefault="00D431EC" w:rsidP="00D431EC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59C47D09" w14:textId="77777777" w:rsidR="00D431EC" w:rsidRPr="00D431EC" w:rsidRDefault="00D431EC" w:rsidP="00D431EC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Изход</w:t>
      </w:r>
    </w:p>
    <w:p w14:paraId="61FD9B95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594690BF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032BE5A1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4614F6BA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2D4A21FA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10064D96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5CDB3E32" w14:textId="77777777" w:rsidR="00D431EC" w:rsidRPr="00D431EC" w:rsidRDefault="00D431EC" w:rsidP="00D431EC">
      <w:pPr>
        <w:pStyle w:val="Heading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D431EC" w:rsidRPr="00D431EC" w14:paraId="1368DA21" w14:textId="77777777" w:rsidTr="00D431E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EDE1AC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F777B2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B7DD4E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D431EC" w:rsidRPr="00D431EC" w14:paraId="77863BDA" w14:textId="77777777" w:rsidTr="00D431E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4EE51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EB77A75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FE1BCF6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21AF6C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6F79AF6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2A4A88A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0868B20E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33837896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55B5E07E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3D721EFC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5E1B81E3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2C139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61CB86CA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57FEE07A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67F6942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799E1186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349D3" w14:textId="2ED3CAD1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3F03FF24" w14:textId="6A006983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175FD99A" w14:textId="5E6FEA10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532BB466" w14:textId="7B79ECD8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4EB48385" w14:textId="12D3E76F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7E2676AE" w14:textId="3A28B673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D431EC" w:rsidRPr="00D431EC" w14:paraId="2E97AFE8" w14:textId="77777777" w:rsidTr="00D431E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0D41B3" w14:textId="77777777" w:rsidR="00D431EC" w:rsidRPr="00D431EC" w:rsidRDefault="00D431EC" w:rsidP="007A5E1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9E399B" w14:textId="77777777" w:rsidR="00D431EC" w:rsidRPr="00D431EC" w:rsidRDefault="00D431EC" w:rsidP="007A5E1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4D763" w14:textId="77777777" w:rsidR="00D431EC" w:rsidRPr="00D431EC" w:rsidRDefault="00D431EC" w:rsidP="007A5E1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D431EC" w:rsidRPr="00D431EC" w14:paraId="3876216C" w14:textId="77777777" w:rsidTr="00D431E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C4B62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3554DF38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14044169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024E195D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092FAB74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52330A81" w14:textId="04D12A22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9B23C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6E57927E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309BDECA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66BEBE54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42174C1A" w14:textId="3E98794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7D478" w14:textId="2F3A6333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</w:t>
            </w:r>
            <w:r w:rsidR="004C3993">
              <w:rPr>
                <w:rFonts w:eastAsia="Calibri" w:cstheme="minorHAnsi"/>
                <w:lang w:val="bg-BG"/>
              </w:rPr>
              <w:t xml:space="preserve"> + 31 + 250 + 6 = 353</w:t>
            </w:r>
          </w:p>
          <w:p w14:paraId="6C6EF501" w14:textId="1A3D6C3E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4C3993">
              <w:rPr>
                <w:rFonts w:eastAsia="Calibri" w:cstheme="minorHAnsi"/>
                <w:lang w:val="bg-BG"/>
              </w:rPr>
              <w:t xml:space="preserve">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 w:rsidR="004C3993"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77BA1967" w14:textId="2074B9F7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 xml:space="preserve">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96D6FF1" w14:textId="383DE6DC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 w:rsidR="004C3993"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66C3D34" w14:textId="4603F256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 xml:space="preserve">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7B459BC7" w14:textId="425A0DBC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 xml:space="preserve">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3C0B2A31" w14:textId="1E330961" w:rsidR="00A507FE" w:rsidRPr="00A507FE" w:rsidRDefault="00FA74DC" w:rsidP="00A507FE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t>7</w:t>
      </w:r>
      <w:r w:rsidR="00A507FE">
        <w:rPr>
          <w:lang w:val="bg-BG"/>
        </w:rPr>
        <w:t xml:space="preserve">. </w:t>
      </w:r>
      <w:r w:rsidR="00A507FE" w:rsidRPr="00A507FE">
        <w:rPr>
          <w:lang w:val="bg-BG"/>
        </w:rPr>
        <w:t>Световна ранглиста по тенис</w:t>
      </w:r>
    </w:p>
    <w:p w14:paraId="135E6D33" w14:textId="77777777" w:rsidR="00A507FE" w:rsidRPr="00A507FE" w:rsidRDefault="00A507FE" w:rsidP="00A507FE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288FF760" w14:textId="77777777" w:rsidR="00A507FE" w:rsidRPr="00A507FE" w:rsidRDefault="00A507FE" w:rsidP="00A507FE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3611DA0B" w14:textId="77777777" w:rsidR="00A507FE" w:rsidRPr="00A507FE" w:rsidRDefault="00A507FE" w:rsidP="00A507FE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65E6AC5D" w14:textId="77777777" w:rsidR="00A507FE" w:rsidRPr="00A507FE" w:rsidRDefault="00A507FE" w:rsidP="00A507FE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5D6F59DA" w14:textId="77777777" w:rsidR="00A507FE" w:rsidRPr="00A507FE" w:rsidRDefault="00A507FE" w:rsidP="00A507FE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13D6F9E2" w14:textId="77777777" w:rsidR="00A507FE" w:rsidRPr="00A507FE" w:rsidRDefault="00A507FE" w:rsidP="00A507FE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lastRenderedPageBreak/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393D05FB" w14:textId="77777777" w:rsidR="00A507FE" w:rsidRPr="00A507FE" w:rsidRDefault="00A507FE" w:rsidP="00A507FE">
      <w:pPr>
        <w:pStyle w:val="Heading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751B2E78" w14:textId="77777777" w:rsidR="00A507FE" w:rsidRPr="00A507FE" w:rsidRDefault="00A507FE" w:rsidP="00A507FE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2ED2ABF4" w14:textId="77777777" w:rsidR="00A507FE" w:rsidRPr="00A507FE" w:rsidRDefault="00A507FE" w:rsidP="00A507FE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631B7AF1" w14:textId="77777777" w:rsidR="00A507FE" w:rsidRPr="00A507FE" w:rsidRDefault="00A507FE" w:rsidP="00A507FE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30485E72" w14:textId="77777777" w:rsidR="00A507FE" w:rsidRPr="00A507FE" w:rsidRDefault="00A507FE" w:rsidP="00A507FE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635C0EA8" w14:textId="77777777" w:rsidR="00A507FE" w:rsidRPr="00A507FE" w:rsidRDefault="00A507FE" w:rsidP="00A507FE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5DAB3BAA" w14:textId="77777777" w:rsidR="00A507FE" w:rsidRPr="00A507FE" w:rsidRDefault="00A507FE" w:rsidP="00A507FE">
      <w:pPr>
        <w:pStyle w:val="Heading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t>Изход</w:t>
      </w:r>
    </w:p>
    <w:p w14:paraId="0D1CD389" w14:textId="77777777" w:rsidR="00A507FE" w:rsidRPr="00A507FE" w:rsidRDefault="00A507FE" w:rsidP="00A507FE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25EBDC07" w14:textId="77777777" w:rsidR="00A507FE" w:rsidRPr="00A507FE" w:rsidRDefault="00A507FE" w:rsidP="00A507FE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Final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6464C74A" w14:textId="77777777" w:rsidR="00A507FE" w:rsidRPr="00A507FE" w:rsidRDefault="00A507FE" w:rsidP="00A507FE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Average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093E5E6B" w14:textId="77777777" w:rsidR="00A507FE" w:rsidRPr="00A507FE" w:rsidRDefault="00A507FE" w:rsidP="00A507FE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38B8DE00" w14:textId="77777777" w:rsidR="00A507FE" w:rsidRPr="00A507FE" w:rsidRDefault="00A507FE" w:rsidP="00A507FE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27298982" w14:textId="77777777" w:rsidR="00A507FE" w:rsidRPr="00A507FE" w:rsidRDefault="00A507FE" w:rsidP="00A507FE">
      <w:pPr>
        <w:pStyle w:val="Heading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A507FE" w:rsidRPr="00A507FE" w14:paraId="31177491" w14:textId="77777777" w:rsidTr="00A507FE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CFC17" w14:textId="77777777" w:rsidR="00A507FE" w:rsidRPr="00A507FE" w:rsidRDefault="00A507FE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B00394" w14:textId="77777777" w:rsidR="00A507FE" w:rsidRPr="00A507FE" w:rsidRDefault="00A507FE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61D1C" w14:textId="77777777" w:rsidR="00A507FE" w:rsidRPr="00A507FE" w:rsidRDefault="00A507FE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507FE" w:rsidRPr="00A507FE" w14:paraId="7DE61802" w14:textId="77777777" w:rsidTr="00A507FE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FBDC2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017FA894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1972D4DD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655CE45F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37B1FDCC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42623ED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4E11C61A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9A0EC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inal points: 8040</w:t>
            </w:r>
          </w:p>
          <w:p w14:paraId="0FCF5089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Average points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1403C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0B19F493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DC85668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09A7DE07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07FD6AF8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1FFD56F4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54FDA495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219FCF15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0AD82223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20A25376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0E6898EE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5DBFABBD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1D2C643A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4B0DD47E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6C9DD44A" w14:textId="77777777" w:rsidR="00A507FE" w:rsidRPr="00A507FE" w:rsidRDefault="00A507FE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A507FE" w:rsidRPr="00A507FE" w14:paraId="4CAEE20A" w14:textId="77777777" w:rsidTr="00A507FE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4121D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A7D973" w14:textId="77777777" w:rsidR="00A507FE" w:rsidRPr="00A507FE" w:rsidRDefault="00A507FE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DCE72" w14:textId="77777777" w:rsidR="00A507FE" w:rsidRPr="00A507FE" w:rsidRDefault="00A507FE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F5B1B2" w14:textId="77777777" w:rsidR="00A507FE" w:rsidRPr="00A507FE" w:rsidRDefault="00A507FE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A507FE" w:rsidRPr="00A507FE" w14:paraId="38CAFE9D" w14:textId="77777777" w:rsidTr="00A507FE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27472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00DA18F4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49FBEC8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60ADF77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0CFBA8A3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2D813A3A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381B6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6190</w:t>
            </w:r>
          </w:p>
          <w:p w14:paraId="08B3F744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360</w:t>
            </w:r>
          </w:p>
          <w:p w14:paraId="7B219E80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A9A8C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1E97C50D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3F6F558B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2D319CD3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635A10A2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113D09B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6DAA9CC6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54D5C54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43DBDADB" w14:textId="77777777" w:rsidR="00A507FE" w:rsidRPr="00A507FE" w:rsidRDefault="00A507FE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E351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11040</w:t>
            </w:r>
          </w:p>
          <w:p w14:paraId="00887984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405</w:t>
            </w:r>
          </w:p>
          <w:p w14:paraId="0EAA5D53" w14:textId="77777777" w:rsidR="00A507FE" w:rsidRPr="00A507FE" w:rsidRDefault="00A507FE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  <w:bookmarkEnd w:id="4"/>
    </w:tbl>
    <w:p w14:paraId="6C156FC0" w14:textId="5E969A9F" w:rsidR="00963977" w:rsidRPr="00963977" w:rsidRDefault="00963977" w:rsidP="00D431EC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p w14:paraId="0D6D173B" w14:textId="77777777" w:rsidR="00640502" w:rsidRPr="00963977" w:rsidRDefault="00640502" w:rsidP="00963977">
      <w:pPr>
        <w:rPr>
          <w:lang w:val="bg-BG"/>
        </w:rPr>
      </w:pPr>
    </w:p>
    <w:sectPr w:rsidR="00640502" w:rsidRPr="00963977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D68583" w14:textId="77777777" w:rsidR="008575C9" w:rsidRDefault="008575C9" w:rsidP="008068A2">
      <w:pPr>
        <w:spacing w:after="0" w:line="240" w:lineRule="auto"/>
      </w:pPr>
      <w:r>
        <w:separator/>
      </w:r>
    </w:p>
  </w:endnote>
  <w:endnote w:type="continuationSeparator" w:id="0">
    <w:p w14:paraId="7510BD8C" w14:textId="77777777" w:rsidR="008575C9" w:rsidRDefault="008575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FF7A98" w14:textId="77777777" w:rsidR="00030FD0" w:rsidRDefault="008575C9" w:rsidP="004E4C1E">
    <w:pPr>
      <w:pStyle w:val="Footer"/>
    </w:pPr>
    <w:r>
      <w:rPr>
        <w:noProof/>
      </w:rPr>
      <w:pict w14:anchorId="6BE922D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4EE3B06" w14:textId="77777777" w:rsidR="00030FD0" w:rsidRPr="002C539D" w:rsidRDefault="00030FD0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9EA88CA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F0DC5A6" w14:textId="77777777" w:rsidR="00030FD0" w:rsidRPr="002C539D" w:rsidRDefault="00030FD0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5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5"/>
              <w:p w14:paraId="4E646FC9" w14:textId="77777777" w:rsidR="00030FD0" w:rsidRPr="00596AA5" w:rsidRDefault="00030FD0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0F070F1" wp14:editId="132999F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E04F026" wp14:editId="5E7DC3F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D38C43" wp14:editId="63B89C49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509455" wp14:editId="7A57455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0CDB61" wp14:editId="6548BC9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775747" wp14:editId="275C181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15B16F" wp14:editId="424498D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CA81558" wp14:editId="3747B56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505E6A3" wp14:editId="5E6DCE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030FD0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658EA2CB" wp14:editId="2C0837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5251056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948B256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F9E7AA0" w14:textId="12486343" w:rsidR="00030FD0" w:rsidRPr="00596AA5" w:rsidRDefault="00030FD0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7A0249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575C9">
                  <w:fldChar w:fldCharType="begin"/>
                </w:r>
                <w:r w:rsidR="008575C9">
                  <w:instrText xml:space="preserve"> NUMPAGES   \* MERGEFORMAT </w:instrText>
                </w:r>
                <w:r w:rsidR="008575C9">
                  <w:fldChar w:fldCharType="separate"/>
                </w:r>
                <w:r w:rsidR="007A0249" w:rsidRPr="007A0249">
                  <w:rPr>
                    <w:noProof/>
                    <w:sz w:val="18"/>
                    <w:szCs w:val="18"/>
                  </w:rPr>
                  <w:t>7</w:t>
                </w:r>
                <w:r w:rsidR="008575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44013A" w14:textId="77777777" w:rsidR="008575C9" w:rsidRDefault="008575C9" w:rsidP="008068A2">
      <w:pPr>
        <w:spacing w:after="0" w:line="240" w:lineRule="auto"/>
      </w:pPr>
      <w:r>
        <w:separator/>
      </w:r>
    </w:p>
  </w:footnote>
  <w:footnote w:type="continuationSeparator" w:id="0">
    <w:p w14:paraId="2E165681" w14:textId="77777777" w:rsidR="008575C9" w:rsidRDefault="008575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665070" w14:textId="77777777" w:rsidR="00030FD0" w:rsidRDefault="00030FD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4295F"/>
    <w:multiLevelType w:val="hybridMultilevel"/>
    <w:tmpl w:val="D71E2E62"/>
    <w:lvl w:ilvl="0" w:tplc="E0A0D7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F67B8"/>
    <w:multiLevelType w:val="hybridMultilevel"/>
    <w:tmpl w:val="979CA64C"/>
    <w:lvl w:ilvl="0" w:tplc="53D23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0886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3857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1C08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B42D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BC64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CCB6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4C0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D6FF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A4FF0"/>
    <w:multiLevelType w:val="hybridMultilevel"/>
    <w:tmpl w:val="D4D0C898"/>
    <w:lvl w:ilvl="0" w:tplc="E2E27C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931538"/>
    <w:multiLevelType w:val="hybridMultilevel"/>
    <w:tmpl w:val="444C6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4A52A6D0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8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5"/>
  </w:num>
  <w:num w:numId="3">
    <w:abstractNumId w:val="21"/>
  </w:num>
  <w:num w:numId="4">
    <w:abstractNumId w:val="17"/>
  </w:num>
  <w:num w:numId="5">
    <w:abstractNumId w:val="2"/>
  </w:num>
  <w:num w:numId="6">
    <w:abstractNumId w:val="8"/>
  </w:num>
  <w:num w:numId="7">
    <w:abstractNumId w:val="1"/>
  </w:num>
  <w:num w:numId="8">
    <w:abstractNumId w:val="11"/>
  </w:num>
  <w:num w:numId="9">
    <w:abstractNumId w:val="16"/>
  </w:num>
  <w:num w:numId="10">
    <w:abstractNumId w:val="9"/>
  </w:num>
  <w:num w:numId="11">
    <w:abstractNumId w:val="18"/>
  </w:num>
  <w:num w:numId="12">
    <w:abstractNumId w:val="3"/>
  </w:num>
  <w:num w:numId="13">
    <w:abstractNumId w:val="19"/>
  </w:num>
  <w:num w:numId="14">
    <w:abstractNumId w:val="10"/>
  </w:num>
  <w:num w:numId="15">
    <w:abstractNumId w:val="20"/>
  </w:num>
  <w:num w:numId="16">
    <w:abstractNumId w:val="13"/>
  </w:num>
  <w:num w:numId="17">
    <w:abstractNumId w:val="20"/>
  </w:num>
  <w:num w:numId="18">
    <w:abstractNumId w:val="12"/>
  </w:num>
  <w:num w:numId="19">
    <w:abstractNumId w:val="7"/>
  </w:num>
  <w:num w:numId="20">
    <w:abstractNumId w:val="6"/>
  </w:num>
  <w:num w:numId="21">
    <w:abstractNumId w:val="14"/>
  </w:num>
  <w:num w:numId="22">
    <w:abstractNumId w:val="0"/>
  </w:num>
  <w:num w:numId="23">
    <w:abstractNumId w:val="22"/>
  </w:num>
  <w:num w:numId="24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A1sjAwNDAwMDYyNDVX0lEKTi0uzszPAykwqQUAsg29P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FD0"/>
    <w:rsid w:val="00064D15"/>
    <w:rsid w:val="0008559D"/>
    <w:rsid w:val="00086727"/>
    <w:rsid w:val="0009209B"/>
    <w:rsid w:val="000A0EC9"/>
    <w:rsid w:val="000A6794"/>
    <w:rsid w:val="000B39E6"/>
    <w:rsid w:val="000B56F0"/>
    <w:rsid w:val="000C5361"/>
    <w:rsid w:val="000F518B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936"/>
    <w:rsid w:val="00183A2C"/>
    <w:rsid w:val="001A6728"/>
    <w:rsid w:val="001B49AD"/>
    <w:rsid w:val="001B7060"/>
    <w:rsid w:val="001C1FCD"/>
    <w:rsid w:val="001D2464"/>
    <w:rsid w:val="001D50AE"/>
    <w:rsid w:val="001E1161"/>
    <w:rsid w:val="001E3FEF"/>
    <w:rsid w:val="001F7621"/>
    <w:rsid w:val="00202683"/>
    <w:rsid w:val="00215FCE"/>
    <w:rsid w:val="00217B69"/>
    <w:rsid w:val="002326A7"/>
    <w:rsid w:val="00232E7D"/>
    <w:rsid w:val="00264287"/>
    <w:rsid w:val="0026589D"/>
    <w:rsid w:val="002664E1"/>
    <w:rsid w:val="002674C4"/>
    <w:rsid w:val="002819B5"/>
    <w:rsid w:val="00282CD3"/>
    <w:rsid w:val="002853F4"/>
    <w:rsid w:val="002A2D2D"/>
    <w:rsid w:val="002C262C"/>
    <w:rsid w:val="002C539D"/>
    <w:rsid w:val="002C71C6"/>
    <w:rsid w:val="002D07CA"/>
    <w:rsid w:val="00305122"/>
    <w:rsid w:val="003230CF"/>
    <w:rsid w:val="003240C3"/>
    <w:rsid w:val="0033212E"/>
    <w:rsid w:val="0033490F"/>
    <w:rsid w:val="003370FD"/>
    <w:rsid w:val="003639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D39"/>
    <w:rsid w:val="004311CA"/>
    <w:rsid w:val="0047331A"/>
    <w:rsid w:val="0047640B"/>
    <w:rsid w:val="0047644B"/>
    <w:rsid w:val="00476D4B"/>
    <w:rsid w:val="0049002A"/>
    <w:rsid w:val="00491748"/>
    <w:rsid w:val="004951A8"/>
    <w:rsid w:val="004A7E77"/>
    <w:rsid w:val="004B0253"/>
    <w:rsid w:val="004C0A80"/>
    <w:rsid w:val="004C3993"/>
    <w:rsid w:val="004D03E1"/>
    <w:rsid w:val="004D29A9"/>
    <w:rsid w:val="004E0D4F"/>
    <w:rsid w:val="004E4C1E"/>
    <w:rsid w:val="0050017E"/>
    <w:rsid w:val="00503820"/>
    <w:rsid w:val="005054C7"/>
    <w:rsid w:val="00507F81"/>
    <w:rsid w:val="00514A78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67911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800"/>
    <w:rsid w:val="00640502"/>
    <w:rsid w:val="00640579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243F"/>
    <w:rsid w:val="0079324A"/>
    <w:rsid w:val="00794EEE"/>
    <w:rsid w:val="007A024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71D"/>
    <w:rsid w:val="007F177C"/>
    <w:rsid w:val="007F5F65"/>
    <w:rsid w:val="007F68B3"/>
    <w:rsid w:val="00801502"/>
    <w:rsid w:val="00803217"/>
    <w:rsid w:val="008063E1"/>
    <w:rsid w:val="008068A2"/>
    <w:rsid w:val="008105A0"/>
    <w:rsid w:val="00836CA4"/>
    <w:rsid w:val="0085184F"/>
    <w:rsid w:val="008575C9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3DD"/>
    <w:rsid w:val="0092426B"/>
    <w:rsid w:val="009254B7"/>
    <w:rsid w:val="00930CEE"/>
    <w:rsid w:val="00941FFF"/>
    <w:rsid w:val="00955691"/>
    <w:rsid w:val="00961157"/>
    <w:rsid w:val="0096397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7FB6"/>
    <w:rsid w:val="00A35790"/>
    <w:rsid w:val="00A43BC0"/>
    <w:rsid w:val="00A45A89"/>
    <w:rsid w:val="00A47F12"/>
    <w:rsid w:val="00A507F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1B4"/>
    <w:rsid w:val="00AD3214"/>
    <w:rsid w:val="00AE05D3"/>
    <w:rsid w:val="00AE355A"/>
    <w:rsid w:val="00B07B67"/>
    <w:rsid w:val="00B129B4"/>
    <w:rsid w:val="00B148DD"/>
    <w:rsid w:val="00B200A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722A"/>
    <w:rsid w:val="00BC7DC3"/>
    <w:rsid w:val="00BE399E"/>
    <w:rsid w:val="00BF1775"/>
    <w:rsid w:val="00BF201D"/>
    <w:rsid w:val="00C0490B"/>
    <w:rsid w:val="00C07904"/>
    <w:rsid w:val="00C121AF"/>
    <w:rsid w:val="00C12888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1EC"/>
    <w:rsid w:val="00D4354E"/>
    <w:rsid w:val="00D43F69"/>
    <w:rsid w:val="00D50F79"/>
    <w:rsid w:val="00D73957"/>
    <w:rsid w:val="00D8395C"/>
    <w:rsid w:val="00D910AA"/>
    <w:rsid w:val="00DA028F"/>
    <w:rsid w:val="00DC1E1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C2E"/>
    <w:rsid w:val="00E32F85"/>
    <w:rsid w:val="00E36FD8"/>
    <w:rsid w:val="00E37380"/>
    <w:rsid w:val="00E4573E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6D7"/>
    <w:rsid w:val="00ED0DEA"/>
    <w:rsid w:val="00ED73C4"/>
    <w:rsid w:val="00F20B48"/>
    <w:rsid w:val="00F258BA"/>
    <w:rsid w:val="00F27E9C"/>
    <w:rsid w:val="00F41F41"/>
    <w:rsid w:val="00F46918"/>
    <w:rsid w:val="00F46DDE"/>
    <w:rsid w:val="00F56EFE"/>
    <w:rsid w:val="00F655ED"/>
    <w:rsid w:val="00F7033C"/>
    <w:rsid w:val="00F96D0D"/>
    <w:rsid w:val="00F976AD"/>
    <w:rsid w:val="00FA6461"/>
    <w:rsid w:val="00FA74DC"/>
    <w:rsid w:val="00FD0A6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786A9B8"/>
  <w15:docId w15:val="{E3F01813-5B8D-4E1D-97E5-246875059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3977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200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09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62/For-Loop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96E2FA-0E0D-4776-BC94-6AA0C8589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7</Pages>
  <Words>1544</Words>
  <Characters>880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0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Windows User</cp:lastModifiedBy>
  <cp:revision>32</cp:revision>
  <cp:lastPrinted>2015-10-26T22:35:00Z</cp:lastPrinted>
  <dcterms:created xsi:type="dcterms:W3CDTF">2019-11-12T12:29:00Z</dcterms:created>
  <dcterms:modified xsi:type="dcterms:W3CDTF">2024-02-26T19:48:00Z</dcterms:modified>
  <cp:category>programming; education; software engineering; software development</cp:category>
</cp:coreProperties>
</file>